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Y="1260"/>
        <w:tblW w:w="9163" w:type="dxa"/>
        <w:tblLook w:val="04A0" w:firstRow="1" w:lastRow="0" w:firstColumn="1" w:lastColumn="0" w:noHBand="0" w:noVBand="1"/>
      </w:tblPr>
      <w:tblGrid>
        <w:gridCol w:w="9163"/>
      </w:tblGrid>
      <w:tr w:rsidR="00452228" w14:paraId="5670F6EB" w14:textId="77777777" w:rsidTr="00A478AC">
        <w:tc>
          <w:tcPr>
            <w:tcW w:w="9163" w:type="dxa"/>
          </w:tcPr>
          <w:p w14:paraId="45FEAE49" w14:textId="3F1DBC68" w:rsidR="00452228" w:rsidRDefault="000D1650" w:rsidP="00A478A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  <w:r w:rsidR="00C04942">
              <w:rPr>
                <w:b/>
                <w:bCs/>
              </w:rPr>
              <w:t>[N</w:t>
            </w:r>
            <w:r w:rsidR="00CD62E5">
              <w:rPr>
                <w:b/>
                <w:bCs/>
              </w:rPr>
              <w:t>o. 1</w:t>
            </w:r>
            <w:r w:rsidR="00C04942">
              <w:rPr>
                <w:b/>
                <w:bCs/>
              </w:rPr>
              <w:t>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A478AC">
        <w:tc>
          <w:tcPr>
            <w:tcW w:w="9163" w:type="dxa"/>
          </w:tcPr>
          <w:p w14:paraId="46BD6B64" w14:textId="47B21909" w:rsidR="00452228" w:rsidRDefault="0003439D" w:rsidP="00A478AC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Pada soal jenis operator aritmatika nomor 1 diminta untuk mengubah tanda + pada variabel eclipse menjadi ( -,*,/,%)</w:t>
            </w:r>
          </w:p>
          <w:p w14:paraId="38C0E76B" w14:textId="2A0EBA51" w:rsidR="00C04942" w:rsidRDefault="0003439D" w:rsidP="00A478AC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ntuk pembelajarannya dapat dilihat di </w:t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  <w:hyperlink r:id="rId8" w:history="1">
              <w:r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</w:t>
            </w:r>
          </w:p>
          <w:p w14:paraId="72663901" w14:textId="0D8E44B7" w:rsidR="003300ED" w:rsidRDefault="0003439D" w:rsidP="00A478AC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Rancangan solusi yang saya berikan adalah dengan menambah</w:t>
            </w:r>
            <w:r w:rsidR="000900D3">
              <w:t>kan</w:t>
            </w:r>
            <w:r w:rsidR="00C47838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 </w:t>
            </w:r>
            <w:r w:rsidR="00C47838" w:rsidRPr="00C47838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baris </w:t>
            </w:r>
            <w:r w:rsidR="00C47838" w:rsidRPr="00C47838">
              <w:rPr>
                <w:rStyle w:val="HTMLCode"/>
                <w:rFonts w:ascii="Times New Roman" w:eastAsiaTheme="minorHAnsi" w:hAnsi="Times New Roman" w:cs="Times New Roman"/>
                <w:color w:val="C7254E"/>
                <w:sz w:val="22"/>
                <w:szCs w:val="22"/>
                <w:shd w:val="clear" w:color="auto" w:fill="F9F2F4"/>
              </w:rPr>
              <w:t>System.out.println("a + b = "  + (a + b));</w:t>
            </w:r>
            <w:r w:rsidR="000900D3">
              <w:t>, lalu diubah tanda ( +) pada operator dengan tanda ( -,*,/,%)</w:t>
            </w:r>
          </w:p>
          <w:p w14:paraId="4AEEA3D9" w14:textId="77777777" w:rsidR="00452228" w:rsidRDefault="00452228" w:rsidP="00A478AC">
            <w:pPr>
              <w:contextualSpacing/>
              <w:rPr>
                <w:b/>
                <w:bCs/>
              </w:rPr>
            </w:pPr>
          </w:p>
        </w:tc>
      </w:tr>
      <w:tr w:rsidR="00C04942" w14:paraId="634AD5FA" w14:textId="77777777" w:rsidTr="00A478AC">
        <w:tc>
          <w:tcPr>
            <w:tcW w:w="9163" w:type="dxa"/>
          </w:tcPr>
          <w:p w14:paraId="35ADB022" w14:textId="54591DB0" w:rsidR="00C04942" w:rsidRDefault="00C04942" w:rsidP="00A478AC">
            <w:pPr>
              <w:contextualSpacing/>
            </w:pPr>
            <w:r>
              <w:rPr>
                <w:b/>
                <w:bCs/>
              </w:rPr>
              <w:t>[</w:t>
            </w:r>
            <w:r w:rsidR="00CD62E5">
              <w:rPr>
                <w:b/>
                <w:bCs/>
              </w:rPr>
              <w:t>No. 1</w:t>
            </w:r>
            <w:r>
              <w:rPr>
                <w:b/>
                <w:bCs/>
              </w:rPr>
              <w:t>] Penyusunan Algoritma dan Kode Program</w:t>
            </w:r>
          </w:p>
        </w:tc>
      </w:tr>
      <w:tr w:rsidR="00C04942" w14:paraId="0283B28E" w14:textId="77777777" w:rsidTr="00A478AC">
        <w:tc>
          <w:tcPr>
            <w:tcW w:w="9163" w:type="dxa"/>
          </w:tcPr>
          <w:p w14:paraId="35B894FB" w14:textId="30E07BF3" w:rsidR="00C04942" w:rsidRDefault="00C04942" w:rsidP="00A478AC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</w:t>
            </w:r>
            <w:r w:rsidR="0067163E">
              <w:t>solusi</w:t>
            </w:r>
          </w:p>
          <w:p w14:paraId="50397BC8" w14:textId="3955D5F5" w:rsidR="00C04942" w:rsidRPr="00B3400B" w:rsidRDefault="00845384" w:rsidP="00A478AC">
            <w:pPr>
              <w:ind w:left="720"/>
              <w:rPr>
                <w:lang w:val="en-US"/>
              </w:rPr>
            </w:pPr>
            <w:r w:rsidRPr="00B3400B">
              <w:rPr>
                <w:rFonts w:ascii="Times New Roman" w:hAnsi="Times New Roman" w:cs="Times New Roman"/>
              </w:rPr>
              <w:t xml:space="preserve">Pada soal nomor 1 saya menambahkan </w:t>
            </w:r>
            <w:r w:rsidR="00B3400B" w:rsidRPr="00B3400B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 baris </w:t>
            </w:r>
            <w:r w:rsidR="00B3400B" w:rsidRPr="00C47838">
              <w:rPr>
                <w:rStyle w:val="HTMLCode"/>
                <w:rFonts w:ascii="Times New Roman" w:eastAsiaTheme="minorHAnsi" w:hAnsi="Times New Roman" w:cs="Times New Roman"/>
                <w:color w:val="C00000"/>
                <w:sz w:val="22"/>
                <w:szCs w:val="22"/>
                <w:shd w:val="clear" w:color="auto" w:fill="F9F2F4"/>
              </w:rPr>
              <w:t>System.out.println("a + b = "  + (a + b));</w:t>
            </w:r>
            <w:r w:rsidR="00B3400B">
              <w:rPr>
                <w:lang w:val="en-US"/>
              </w:rPr>
              <w:t xml:space="preserve"> , lalu mengubah tanda ( + ) </w:t>
            </w:r>
            <w:r w:rsidR="00C47838">
              <w:rPr>
                <w:lang w:val="en-US"/>
              </w:rPr>
              <w:t>menjadi  tanda ( -,*,/,%)</w:t>
            </w:r>
            <w:r w:rsidR="00B3400B" w:rsidRPr="00B3400B">
              <w:rPr>
                <w:lang w:val="en-US"/>
              </w:rPr>
              <w:t xml:space="preserve"> </w:t>
            </w:r>
          </w:p>
          <w:p w14:paraId="2A362CEA" w14:textId="77777777" w:rsidR="00C31227" w:rsidRDefault="00C04942" w:rsidP="00A478AC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>Tuliskan kode program dan luaran</w:t>
            </w:r>
          </w:p>
          <w:p w14:paraId="601EF3EF" w14:textId="6EA3A317" w:rsidR="00C04942" w:rsidRDefault="00C31227" w:rsidP="00A478AC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>Gambar kode program</w:t>
            </w:r>
            <w:r w:rsidR="00C04942">
              <w:t xml:space="preserve"> </w:t>
            </w:r>
            <w:r w:rsidR="00647BDE">
              <w:t xml:space="preserve"> </w:t>
            </w:r>
          </w:p>
          <w:p w14:paraId="34E29766" w14:textId="09723C94" w:rsidR="00C04942" w:rsidRDefault="00C31227" w:rsidP="00A478AC">
            <w:pPr>
              <w:rPr>
                <w:rFonts w:ascii="Times New Roman" w:hAnsi="Times New Roman" w:cs="Times New Roman"/>
              </w:rPr>
            </w:pPr>
            <w:r>
              <w:rPr>
                <w:b/>
                <w:bCs/>
              </w:rPr>
              <w:t xml:space="preserve">                      </w:t>
            </w:r>
            <w:r>
              <w:rPr>
                <w:noProof/>
              </w:rPr>
              <w:drawing>
                <wp:inline distT="0" distB="0" distL="0" distR="0" wp14:anchorId="089A94E8" wp14:editId="56173F83">
                  <wp:extent cx="3467268" cy="210010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1373" cy="21147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  <w:t xml:space="preserve">               </w:t>
            </w:r>
            <w:r>
              <w:rPr>
                <w:rFonts w:ascii="Times New Roman" w:hAnsi="Times New Roman" w:cs="Times New Roman"/>
              </w:rPr>
              <w:t>b)  Luaran yang dihasilka</w:t>
            </w:r>
            <w:r w:rsidR="00990747">
              <w:rPr>
                <w:rFonts w:ascii="Times New Roman" w:hAnsi="Times New Roman" w:cs="Times New Roman"/>
              </w:rPr>
              <w:t>n</w:t>
            </w:r>
          </w:p>
          <w:p w14:paraId="193D7C3D" w14:textId="06A7AD80" w:rsidR="00C31227" w:rsidRPr="00C31227" w:rsidRDefault="00C31227" w:rsidP="00A478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31227">
              <w:rPr>
                <w:rFonts w:ascii="Times New Roman" w:hAnsi="Times New Roman" w:cs="Times New Roman"/>
              </w:rPr>
              <w:t xml:space="preserve">      </w:t>
            </w:r>
            <w:r w:rsidR="00DE3354">
              <w:rPr>
                <w:rFonts w:ascii="Times New Roman" w:hAnsi="Times New Roman" w:cs="Times New Roman"/>
              </w:rPr>
              <w:t>Pada luaran petama dioperasikan pengurangan dengan nilai a= 20 dan b= 3 sehingg</w:t>
            </w:r>
            <w:r w:rsidR="00990747">
              <w:rPr>
                <w:rFonts w:ascii="Times New Roman" w:hAnsi="Times New Roman" w:cs="Times New Roman"/>
              </w:rPr>
              <w:t xml:space="preserve">a        mendapatkan nilai  </w:t>
            </w:r>
            <w:r w:rsidRPr="00C31227">
              <w:rPr>
                <w:rFonts w:ascii="Times New Roman" w:hAnsi="Times New Roman" w:cs="Times New Roman"/>
              </w:rPr>
              <w:t>a - b = 17</w:t>
            </w:r>
            <w:r w:rsidR="00990747">
              <w:rPr>
                <w:rFonts w:ascii="Times New Roman" w:hAnsi="Times New Roman" w:cs="Times New Roman"/>
              </w:rPr>
              <w:t>.</w:t>
            </w:r>
          </w:p>
          <w:p w14:paraId="66D3E0F0" w14:textId="59EF70FC" w:rsidR="00C31227" w:rsidRPr="00C31227" w:rsidRDefault="00DE3354" w:rsidP="00A478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</w:t>
            </w:r>
            <w:r w:rsidR="00990747">
              <w:rPr>
                <w:rFonts w:ascii="Times New Roman" w:hAnsi="Times New Roman" w:cs="Times New Roman"/>
              </w:rPr>
              <w:t xml:space="preserve"> </w:t>
            </w:r>
            <w:r w:rsidR="00990747" w:rsidRPr="00C31227">
              <w:rPr>
                <w:rFonts w:ascii="Times New Roman" w:hAnsi="Times New Roman" w:cs="Times New Roman"/>
              </w:rPr>
              <w:t xml:space="preserve"> </w:t>
            </w:r>
            <w:r w:rsidR="00990747">
              <w:rPr>
                <w:rFonts w:ascii="Times New Roman" w:hAnsi="Times New Roman" w:cs="Times New Roman"/>
              </w:rPr>
              <w:t xml:space="preserve">Pada luaran kedua  dioperasikan penjumlahan dengan nilai a= 20 dan b= 3 sehingga        mendapatkan nilai  </w:t>
            </w:r>
            <w:r w:rsidR="00C31227" w:rsidRPr="00C31227">
              <w:rPr>
                <w:rFonts w:ascii="Times New Roman" w:hAnsi="Times New Roman" w:cs="Times New Roman"/>
              </w:rPr>
              <w:t xml:space="preserve">a + b </w:t>
            </w:r>
            <w:r w:rsidR="00990747">
              <w:rPr>
                <w:rFonts w:ascii="Times New Roman" w:hAnsi="Times New Roman" w:cs="Times New Roman"/>
              </w:rPr>
              <w:t xml:space="preserve"> </w:t>
            </w:r>
            <w:r w:rsidR="00C31227" w:rsidRPr="00C31227">
              <w:rPr>
                <w:rFonts w:ascii="Times New Roman" w:hAnsi="Times New Roman" w:cs="Times New Roman"/>
              </w:rPr>
              <w:t>= 23</w:t>
            </w:r>
            <w:r w:rsidR="00990747">
              <w:rPr>
                <w:rFonts w:ascii="Times New Roman" w:hAnsi="Times New Roman" w:cs="Times New Roman"/>
              </w:rPr>
              <w:t>.</w:t>
            </w:r>
          </w:p>
          <w:p w14:paraId="69693A8A" w14:textId="7E72B267" w:rsidR="00C31227" w:rsidRPr="00C31227" w:rsidRDefault="00DE3354" w:rsidP="00A478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</w:t>
            </w:r>
            <w:r w:rsidR="00990747" w:rsidRPr="00C31227">
              <w:rPr>
                <w:rFonts w:ascii="Times New Roman" w:hAnsi="Times New Roman" w:cs="Times New Roman"/>
              </w:rPr>
              <w:t xml:space="preserve">   </w:t>
            </w:r>
            <w:r w:rsidR="00990747">
              <w:rPr>
                <w:rFonts w:ascii="Times New Roman" w:hAnsi="Times New Roman" w:cs="Times New Roman"/>
              </w:rPr>
              <w:t xml:space="preserve">Pada luaran ketiga dioperasikan perkalian  dengan nilai a= 20 dan b= 3 sehingga        mendapatkan nilai  </w:t>
            </w:r>
            <w:r w:rsidR="00C31227" w:rsidRPr="00C31227">
              <w:rPr>
                <w:rFonts w:ascii="Times New Roman" w:hAnsi="Times New Roman" w:cs="Times New Roman"/>
              </w:rPr>
              <w:t>a * b = 60</w:t>
            </w:r>
          </w:p>
          <w:p w14:paraId="04F7BACB" w14:textId="4E0AE209" w:rsidR="00C31227" w:rsidRPr="00C31227" w:rsidRDefault="00DE3354" w:rsidP="00A478A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990747" w:rsidRPr="00C31227">
              <w:rPr>
                <w:rFonts w:ascii="Times New Roman" w:hAnsi="Times New Roman" w:cs="Times New Roman"/>
              </w:rPr>
              <w:t xml:space="preserve">   </w:t>
            </w:r>
            <w:r w:rsidR="00990747">
              <w:rPr>
                <w:rFonts w:ascii="Times New Roman" w:hAnsi="Times New Roman" w:cs="Times New Roman"/>
              </w:rPr>
              <w:t xml:space="preserve">Pada luaran keempat dioperasikan pembagian dengan nilai a= 20 dan b= 3 sehingga        mendapatkan nilai   </w:t>
            </w:r>
            <w:r w:rsidR="00C31227" w:rsidRPr="00C31227">
              <w:rPr>
                <w:rFonts w:ascii="Times New Roman" w:hAnsi="Times New Roman" w:cs="Times New Roman"/>
              </w:rPr>
              <w:t>a / b = 6</w:t>
            </w:r>
            <w:r w:rsidR="00990747">
              <w:rPr>
                <w:rFonts w:ascii="Times New Roman" w:hAnsi="Times New Roman" w:cs="Times New Roman"/>
              </w:rPr>
              <w:t>.</w:t>
            </w:r>
          </w:p>
          <w:p w14:paraId="4BD9EDC6" w14:textId="28572114" w:rsidR="00DE3354" w:rsidRPr="00C31227" w:rsidRDefault="00990747" w:rsidP="00A478A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C31227">
              <w:rPr>
                <w:rFonts w:ascii="Times New Roman" w:hAnsi="Times New Roman" w:cs="Times New Roman"/>
              </w:rPr>
              <w:t xml:space="preserve">    </w:t>
            </w:r>
            <w:r>
              <w:rPr>
                <w:rFonts w:ascii="Times New Roman" w:hAnsi="Times New Roman" w:cs="Times New Roman"/>
              </w:rPr>
              <w:t xml:space="preserve">Pada luaran kelima dioperasikan sisa hasil bagi (modulus)  dengan nilai a= 20 dan b= 3 sehingga        mendapatkan nilai </w:t>
            </w:r>
            <w:r w:rsidR="00DE3354">
              <w:rPr>
                <w:rFonts w:ascii="Times New Roman" w:hAnsi="Times New Roman" w:cs="Times New Roman"/>
              </w:rPr>
              <w:t xml:space="preserve"> </w:t>
            </w:r>
            <w:r w:rsidR="00C31227" w:rsidRPr="00C31227">
              <w:rPr>
                <w:rFonts w:ascii="Times New Roman" w:hAnsi="Times New Roman" w:cs="Times New Roman"/>
              </w:rPr>
              <w:t>a % b = 2</w:t>
            </w:r>
            <w:r w:rsidR="000266CC">
              <w:rPr>
                <w:rFonts w:ascii="Times New Roman" w:hAnsi="Times New Roman" w:cs="Times New Roman"/>
              </w:rPr>
              <w:t xml:space="preserve">. Nilai 2 didapat dari hasil pembagian 20:3 dengan hasil 6 dikali 3 mendapatkan hasil 18 dan menyisahkan 2,sehinggan modulus </w:t>
            </w:r>
            <w:r w:rsidR="00E3715B">
              <w:rPr>
                <w:rFonts w:ascii="Times New Roman" w:hAnsi="Times New Roman" w:cs="Times New Roman"/>
              </w:rPr>
              <w:t>.</w:t>
            </w:r>
          </w:p>
        </w:tc>
      </w:tr>
      <w:tr w:rsidR="00C04942" w14:paraId="6772F924" w14:textId="77777777" w:rsidTr="00A478AC">
        <w:tc>
          <w:tcPr>
            <w:tcW w:w="9163" w:type="dxa"/>
          </w:tcPr>
          <w:p w14:paraId="3FE24B63" w14:textId="02AB68E8" w:rsidR="00C04942" w:rsidRDefault="00C04942" w:rsidP="00A478AC">
            <w:pPr>
              <w:contextualSpacing/>
            </w:pPr>
            <w:r w:rsidRPr="00C04942">
              <w:rPr>
                <w:b/>
                <w:bCs/>
              </w:rPr>
              <w:t>[No</w:t>
            </w:r>
            <w:r w:rsidR="001A3D2C">
              <w:rPr>
                <w:b/>
                <w:bCs/>
              </w:rPr>
              <w:t>. 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C04942" w14:paraId="68EA119A" w14:textId="77777777" w:rsidTr="00A478AC">
        <w:tc>
          <w:tcPr>
            <w:tcW w:w="9163" w:type="dxa"/>
          </w:tcPr>
          <w:p w14:paraId="0D073788" w14:textId="4B49A835" w:rsidR="009C45DC" w:rsidRPr="009C45DC" w:rsidRDefault="001A3D2C" w:rsidP="00A478AC">
            <w:pPr>
              <w:rPr>
                <w:rFonts w:ascii="Times New Roman" w:hAnsi="Times New Roman" w:cs="Times New Roman"/>
              </w:rPr>
            </w:pPr>
            <w:r w:rsidRPr="009C45DC">
              <w:rPr>
                <w:rFonts w:ascii="Times New Roman" w:hAnsi="Times New Roman" w:cs="Times New Roman"/>
              </w:rPr>
              <w:t xml:space="preserve">       pada program nomor 1 ini sudah benar dari kodenya sehingga tidak ada yang perlu diperbaiki,cukup dengan menambahkan kode yang diperintahkan lalu diubah tandanya sesuai dengan perintah.</w:t>
            </w:r>
          </w:p>
        </w:tc>
      </w:tr>
      <w:tr w:rsidR="00D81CA3" w14:paraId="6CCF2A00" w14:textId="77777777" w:rsidTr="00A478AC">
        <w:trPr>
          <w:trHeight w:val="73"/>
        </w:trPr>
        <w:tc>
          <w:tcPr>
            <w:tcW w:w="9163" w:type="dxa"/>
          </w:tcPr>
          <w:p w14:paraId="27394A94" w14:textId="04E44FA5" w:rsidR="00D81CA3" w:rsidRDefault="00D81CA3" w:rsidP="00A478AC">
            <w:pPr>
              <w:contextualSpacing/>
              <w:rPr>
                <w:b/>
                <w:bCs/>
              </w:rPr>
            </w:pPr>
            <w:r w:rsidRPr="00D81CA3">
              <w:rPr>
                <w:b/>
                <w:bCs/>
              </w:rPr>
              <w:t>Refleksi</w:t>
            </w:r>
          </w:p>
          <w:p w14:paraId="45D02BBC" w14:textId="4AABCBD9" w:rsidR="001A3D2C" w:rsidRPr="009C45DC" w:rsidRDefault="001A3D2C" w:rsidP="00A478AC">
            <w:pPr>
              <w:contextualSpacing/>
              <w:rPr>
                <w:rFonts w:ascii="Times New Roman" w:hAnsi="Times New Roman"/>
              </w:rPr>
            </w:pPr>
            <w:r>
              <w:rPr>
                <w:b/>
                <w:bCs/>
              </w:rPr>
              <w:t xml:space="preserve">      </w:t>
            </w:r>
            <w:r w:rsidRPr="009C45DC">
              <w:rPr>
                <w:rFonts w:ascii="Times New Roman" w:hAnsi="Times New Roman"/>
              </w:rPr>
              <w:t>Pada pratikum kedua ini saya bisa meng</w:t>
            </w:r>
            <w:r w:rsidR="009C45DC" w:rsidRPr="009C45DC">
              <w:rPr>
                <w:rFonts w:ascii="Times New Roman" w:hAnsi="Times New Roman"/>
              </w:rPr>
              <w:t>etahui ,mempelajari ,dan memahami tentang operator aritmatika,bagaimana mengoperasikan kode program untuk penjumlahan,pengurangan,pembagian,perkalian,dan juga sisa hasil bagi ( modulus )</w:t>
            </w:r>
          </w:p>
          <w:p w14:paraId="6A08C089" w14:textId="30A66C95" w:rsidR="00D81CA3" w:rsidRPr="00D81CA3" w:rsidRDefault="00D81CA3" w:rsidP="00A478AC">
            <w:pPr>
              <w:contextualSpacing/>
            </w:pPr>
          </w:p>
        </w:tc>
      </w:tr>
    </w:tbl>
    <w:p w14:paraId="4C011B9B" w14:textId="77777777" w:rsidR="00A478AC" w:rsidRDefault="00A478AC" w:rsidP="00A478AC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Individu </w:t>
      </w:r>
    </w:p>
    <w:tbl>
      <w:tblPr>
        <w:tblStyle w:val="TableGrid"/>
        <w:tblW w:w="9214" w:type="dxa"/>
        <w:tblInd w:w="-5" w:type="dxa"/>
        <w:tblLook w:val="04A0" w:firstRow="1" w:lastRow="0" w:firstColumn="1" w:lastColumn="0" w:noHBand="0" w:noVBand="1"/>
      </w:tblPr>
      <w:tblGrid>
        <w:gridCol w:w="2915"/>
        <w:gridCol w:w="3051"/>
        <w:gridCol w:w="3248"/>
      </w:tblGrid>
      <w:tr w:rsidR="00A478AC" w14:paraId="1A24E788" w14:textId="77777777" w:rsidTr="00F57AA7">
        <w:trPr>
          <w:trHeight w:val="394"/>
        </w:trPr>
        <w:tc>
          <w:tcPr>
            <w:tcW w:w="2915" w:type="dxa"/>
          </w:tcPr>
          <w:p w14:paraId="618CED90" w14:textId="20A4E9F4" w:rsidR="00A478AC" w:rsidRDefault="00A478AC" w:rsidP="00753B9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:</w:t>
            </w:r>
            <w:r>
              <w:rPr>
                <w:b/>
                <w:bCs/>
              </w:rPr>
              <w:br/>
            </w:r>
            <w:r w:rsidR="005A3CB7">
              <w:rPr>
                <w:b/>
                <w:bCs/>
              </w:rPr>
              <w:t>K</w:t>
            </w:r>
            <w:r>
              <w:rPr>
                <w:b/>
                <w:bCs/>
              </w:rPr>
              <w:t xml:space="preserve">hairul </w:t>
            </w:r>
            <w:r w:rsidR="005A3CB7">
              <w:rPr>
                <w:b/>
                <w:bCs/>
              </w:rPr>
              <w:t>H</w:t>
            </w:r>
            <w:r>
              <w:rPr>
                <w:b/>
                <w:bCs/>
              </w:rPr>
              <w:t>afif</w:t>
            </w:r>
            <w:r>
              <w:rPr>
                <w:b/>
                <w:bCs/>
              </w:rPr>
              <w:br/>
              <w:t>G1A022066</w:t>
            </w:r>
          </w:p>
        </w:tc>
        <w:tc>
          <w:tcPr>
            <w:tcW w:w="3051" w:type="dxa"/>
          </w:tcPr>
          <w:p w14:paraId="7682887F" w14:textId="59212111" w:rsidR="00A478AC" w:rsidRDefault="00A478AC" w:rsidP="00753B9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  <w:r w:rsidR="005A3CB7">
              <w:rPr>
                <w:b/>
                <w:bCs/>
              </w:rPr>
              <w:br/>
              <w:t>Operasi tingkat dasar</w:t>
            </w:r>
          </w:p>
        </w:tc>
        <w:tc>
          <w:tcPr>
            <w:tcW w:w="3248" w:type="dxa"/>
          </w:tcPr>
          <w:p w14:paraId="4B0C20E3" w14:textId="77777777" w:rsidR="00A478AC" w:rsidRDefault="00A478AC" w:rsidP="00753B9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  <w:p w14:paraId="08BB7284" w14:textId="51055473" w:rsidR="005A3CB7" w:rsidRDefault="005A3CB7" w:rsidP="00753B9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08/09/2022</w:t>
            </w:r>
          </w:p>
        </w:tc>
      </w:tr>
    </w:tbl>
    <w:tbl>
      <w:tblPr>
        <w:tblStyle w:val="TableGrid"/>
        <w:tblpPr w:leftFromText="180" w:rightFromText="180" w:vertAnchor="text" w:horzAnchor="margin" w:tblpY="-224"/>
        <w:tblW w:w="9163" w:type="dxa"/>
        <w:tblLook w:val="04A0" w:firstRow="1" w:lastRow="0" w:firstColumn="1" w:lastColumn="0" w:noHBand="0" w:noVBand="1"/>
      </w:tblPr>
      <w:tblGrid>
        <w:gridCol w:w="9163"/>
      </w:tblGrid>
      <w:tr w:rsidR="005A3CB7" w14:paraId="5BC13F91" w14:textId="77777777" w:rsidTr="005A3CB7">
        <w:tc>
          <w:tcPr>
            <w:tcW w:w="9163" w:type="dxa"/>
          </w:tcPr>
          <w:p w14:paraId="307A37F3" w14:textId="5A5EC8C9" w:rsidR="005A3CB7" w:rsidRDefault="005A3CB7" w:rsidP="005A3CB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No. 2l] Identifikasi Masalah:</w:t>
            </w:r>
          </w:p>
        </w:tc>
      </w:tr>
      <w:tr w:rsidR="005A3CB7" w14:paraId="6349437F" w14:textId="77777777" w:rsidTr="005A3CB7">
        <w:tc>
          <w:tcPr>
            <w:tcW w:w="9163" w:type="dxa"/>
          </w:tcPr>
          <w:p w14:paraId="195B4BEF" w14:textId="151A6D04" w:rsidR="005A3CB7" w:rsidRDefault="005A3CB7" w:rsidP="005A3CB7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r>
              <w:t>Pada soal nomor 2 diminta untuk membandingkan hasil contoh 1 dengan contoh 2.</w:t>
            </w:r>
          </w:p>
          <w:p w14:paraId="31D4FE35" w14:textId="5719078E" w:rsidR="00C15516" w:rsidRDefault="00C15516" w:rsidP="005A3CB7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r>
              <w:t>Rancangan solusinya adalah membandingkan kedua contoh lalu tentukan apa yang menjadi perbedaannya</w:t>
            </w:r>
          </w:p>
          <w:p w14:paraId="288722A8" w14:textId="7B7D6862" w:rsidR="005A3CB7" w:rsidRPr="005A3CB7" w:rsidRDefault="005A3CB7" w:rsidP="00C15516">
            <w:pPr>
              <w:pStyle w:val="ListParagraph"/>
              <w:spacing w:after="0" w:line="240" w:lineRule="auto"/>
              <w:ind w:left="705"/>
            </w:pPr>
          </w:p>
        </w:tc>
      </w:tr>
      <w:tr w:rsidR="005A3CB7" w14:paraId="3C8519D3" w14:textId="77777777" w:rsidTr="005A3CB7">
        <w:tc>
          <w:tcPr>
            <w:tcW w:w="9163" w:type="dxa"/>
          </w:tcPr>
          <w:p w14:paraId="0CAF4F62" w14:textId="77138C52" w:rsidR="005A3CB7" w:rsidRDefault="005A3CB7" w:rsidP="005A3CB7">
            <w:pPr>
              <w:contextualSpacing/>
            </w:pPr>
            <w:r>
              <w:rPr>
                <w:b/>
                <w:bCs/>
              </w:rPr>
              <w:t xml:space="preserve">[No. </w:t>
            </w:r>
            <w:r w:rsidR="00C15516">
              <w:rPr>
                <w:b/>
                <w:bCs/>
              </w:rPr>
              <w:t>2</w:t>
            </w:r>
            <w:r>
              <w:rPr>
                <w:b/>
                <w:bCs/>
              </w:rPr>
              <w:t>] Penyusunan Algoritma dan Kode Program</w:t>
            </w:r>
          </w:p>
        </w:tc>
      </w:tr>
      <w:tr w:rsidR="005A3CB7" w14:paraId="5D0A1186" w14:textId="77777777" w:rsidTr="005A3CB7">
        <w:tc>
          <w:tcPr>
            <w:tcW w:w="9163" w:type="dxa"/>
          </w:tcPr>
          <w:p w14:paraId="593C8878" w14:textId="4EE75B05" w:rsidR="005A3CB7" w:rsidRDefault="005A3CB7" w:rsidP="00C15516">
            <w:pPr>
              <w:pStyle w:val="ListParagraph"/>
              <w:numPr>
                <w:ilvl w:val="0"/>
                <w:numId w:val="26"/>
              </w:numPr>
              <w:spacing w:after="0" w:line="240" w:lineRule="auto"/>
            </w:pPr>
            <w:r>
              <w:t>Rancang desain solusi</w:t>
            </w:r>
          </w:p>
          <w:p w14:paraId="4569F421" w14:textId="481B403B" w:rsidR="005A3CB7" w:rsidRDefault="005A3CB7" w:rsidP="00C15516">
            <w:pPr>
              <w:ind w:left="720"/>
              <w:rPr>
                <w:rFonts w:ascii="Times New Roman" w:hAnsi="Times New Roman" w:cs="Times New Roman"/>
              </w:rPr>
            </w:pPr>
            <w:r w:rsidRPr="00B3400B">
              <w:rPr>
                <w:rFonts w:ascii="Times New Roman" w:hAnsi="Times New Roman" w:cs="Times New Roman"/>
              </w:rPr>
              <w:t xml:space="preserve">Pada soal nomor </w:t>
            </w:r>
            <w:r w:rsidR="00C15516">
              <w:rPr>
                <w:rFonts w:ascii="Times New Roman" w:hAnsi="Times New Roman" w:cs="Times New Roman"/>
              </w:rPr>
              <w:t>2</w:t>
            </w:r>
            <w:r w:rsidRPr="00B3400B">
              <w:rPr>
                <w:rFonts w:ascii="Times New Roman" w:hAnsi="Times New Roman" w:cs="Times New Roman"/>
              </w:rPr>
              <w:t xml:space="preserve"> saya </w:t>
            </w:r>
            <w:r w:rsidR="00C15516">
              <w:rPr>
                <w:rFonts w:ascii="Times New Roman" w:hAnsi="Times New Roman" w:cs="Times New Roman"/>
              </w:rPr>
              <w:t xml:space="preserve">mengcopy kode program yang diberikan,setelah itu saya membandingkan hasilnya dengan contoh.                                                                                     </w:t>
            </w:r>
          </w:p>
          <w:p w14:paraId="47019AF3" w14:textId="09643964" w:rsidR="00C15516" w:rsidRDefault="00C15516" w:rsidP="00C15516">
            <w:pPr>
              <w:pStyle w:val="ListParagraph"/>
              <w:numPr>
                <w:ilvl w:val="0"/>
                <w:numId w:val="26"/>
              </w:numPr>
              <w:spacing w:after="0" w:line="240" w:lineRule="auto"/>
            </w:pPr>
            <w:r>
              <w:t>Gambaran dan luaran</w:t>
            </w:r>
          </w:p>
          <w:p w14:paraId="0CC7717B" w14:textId="0FA954B6" w:rsidR="005A3CB7" w:rsidRDefault="00E4000F" w:rsidP="00D67760">
            <w:pPr>
              <w:pStyle w:val="ListParagraph"/>
              <w:spacing w:after="0" w:line="240" w:lineRule="auto"/>
              <w:ind w:left="705"/>
            </w:pPr>
            <w:r>
              <w:t xml:space="preserve"> </w:t>
            </w:r>
            <w:r w:rsidR="00D67760">
              <w:t xml:space="preserve">a)  </w:t>
            </w:r>
            <w:r w:rsidR="005A3CB7">
              <w:t xml:space="preserve">Gambar kode program  </w:t>
            </w:r>
          </w:p>
          <w:p w14:paraId="5A593DD8" w14:textId="37F7927E" w:rsidR="005A3CB7" w:rsidRDefault="005A3CB7" w:rsidP="005A3CB7">
            <w:pPr>
              <w:rPr>
                <w:rFonts w:ascii="Times New Roman" w:hAnsi="Times New Roman" w:cs="Times New Roman"/>
              </w:rPr>
            </w:pPr>
            <w:r>
              <w:rPr>
                <w:b/>
                <w:bCs/>
              </w:rPr>
              <w:t xml:space="preserve">                      </w:t>
            </w:r>
            <w:r w:rsidR="00291F11">
              <w:t xml:space="preserve"> </w:t>
            </w:r>
            <w:r w:rsidR="00291F11">
              <w:rPr>
                <w:noProof/>
              </w:rPr>
              <w:drawing>
                <wp:inline distT="0" distB="0" distL="0" distR="0" wp14:anchorId="0BDD0256" wp14:editId="6EC332E1">
                  <wp:extent cx="3971925" cy="2055495"/>
                  <wp:effectExtent l="0" t="0" r="9525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33227" cy="20872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br/>
            </w:r>
            <w:r>
              <w:rPr>
                <w:b/>
                <w:bCs/>
              </w:rPr>
              <w:br/>
              <w:t xml:space="preserve">               </w:t>
            </w:r>
            <w:r>
              <w:rPr>
                <w:rFonts w:ascii="Times New Roman" w:hAnsi="Times New Roman" w:cs="Times New Roman"/>
              </w:rPr>
              <w:t>b)  Luaran yang dihasilkan</w:t>
            </w:r>
          </w:p>
          <w:p w14:paraId="2CA67038" w14:textId="5B5FAD2B" w:rsidR="00291F11" w:rsidRDefault="005A3CB7" w:rsidP="00291F1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C31227">
              <w:rPr>
                <w:rFonts w:ascii="Times New Roman" w:hAnsi="Times New Roman" w:cs="Times New Roman"/>
              </w:rPr>
              <w:t xml:space="preserve">    </w:t>
            </w:r>
            <w:r w:rsidR="00D67760">
              <w:rPr>
                <w:rFonts w:ascii="Times New Roman" w:hAnsi="Times New Roman" w:cs="Times New Roman"/>
              </w:rPr>
              <w:t xml:space="preserve">           1)</w:t>
            </w:r>
            <w:r w:rsidRPr="00C31227">
              <w:rPr>
                <w:rFonts w:ascii="Times New Roman" w:hAnsi="Times New Roman" w:cs="Times New Roman"/>
              </w:rPr>
              <w:t xml:space="preserve">  </w:t>
            </w:r>
            <w:r w:rsidR="00D67760">
              <w:rPr>
                <w:rFonts w:ascii="Times New Roman" w:hAnsi="Times New Roman" w:cs="Times New Roman"/>
              </w:rPr>
              <w:t>Luaran yang dihasilkan adalah:</w:t>
            </w:r>
          </w:p>
          <w:p w14:paraId="108A060E" w14:textId="4E16CC42" w:rsidR="00D67760" w:rsidRPr="00D67760" w:rsidRDefault="00D67760" w:rsidP="00D677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1. </w:t>
            </w:r>
            <w:r w:rsidRPr="00D67760">
              <w:rPr>
                <w:rFonts w:ascii="Times New Roman" w:hAnsi="Times New Roman" w:cs="Times New Roman"/>
              </w:rPr>
              <w:t>Penambahan : 23</w:t>
            </w:r>
          </w:p>
          <w:p w14:paraId="1A16FED6" w14:textId="2BE90556" w:rsidR="00D67760" w:rsidRPr="00D67760" w:rsidRDefault="00D67760" w:rsidP="00D677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2. </w:t>
            </w:r>
            <w:r w:rsidRPr="00D67760">
              <w:rPr>
                <w:rFonts w:ascii="Times New Roman" w:hAnsi="Times New Roman" w:cs="Times New Roman"/>
              </w:rPr>
              <w:t>Pengurangan : 3</w:t>
            </w:r>
          </w:p>
          <w:p w14:paraId="7F3B109C" w14:textId="7F35B1FB" w:rsidR="00D67760" w:rsidRPr="00D67760" w:rsidRDefault="00D67760" w:rsidP="00D677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3. </w:t>
            </w:r>
            <w:r w:rsidRPr="00D67760">
              <w:rPr>
                <w:rFonts w:ascii="Times New Roman" w:hAnsi="Times New Roman" w:cs="Times New Roman"/>
              </w:rPr>
              <w:t>Perkalian : 60</w:t>
            </w:r>
          </w:p>
          <w:p w14:paraId="17F92BB5" w14:textId="4C3ECDCC" w:rsidR="00D67760" w:rsidRPr="00D67760" w:rsidRDefault="00D67760" w:rsidP="00D677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4. </w:t>
            </w:r>
            <w:r w:rsidRPr="00D67760">
              <w:rPr>
                <w:rFonts w:ascii="Times New Roman" w:hAnsi="Times New Roman" w:cs="Times New Roman"/>
              </w:rPr>
              <w:t>Pembagian : 3</w:t>
            </w:r>
          </w:p>
          <w:p w14:paraId="15479374" w14:textId="7A6F17DA" w:rsidR="00342243" w:rsidRDefault="00D67760" w:rsidP="00D6776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  5. </w:t>
            </w:r>
            <w:r w:rsidRPr="00D67760">
              <w:rPr>
                <w:rFonts w:ascii="Times New Roman" w:hAnsi="Times New Roman" w:cs="Times New Roman"/>
              </w:rPr>
              <w:t>Sisa Bagi: 3</w:t>
            </w:r>
            <w:r w:rsidR="00E4000F">
              <w:rPr>
                <w:rFonts w:ascii="Times New Roman" w:hAnsi="Times New Roman" w:cs="Times New Roman"/>
              </w:rPr>
              <w:br/>
            </w:r>
            <w:r w:rsidR="00E4000F">
              <w:rPr>
                <w:rFonts w:ascii="Times New Roman" w:hAnsi="Times New Roman" w:cs="Times New Roman"/>
              </w:rPr>
              <w:br/>
              <w:t xml:space="preserve">              c) Uraian</w:t>
            </w:r>
            <w:r w:rsidR="00E4000F">
              <w:rPr>
                <w:rFonts w:ascii="Times New Roman" w:hAnsi="Times New Roman" w:cs="Times New Roman"/>
              </w:rPr>
              <w:br/>
              <w:t xml:space="preserve">            </w:t>
            </w:r>
            <w:r w:rsidR="00342243">
              <w:rPr>
                <w:rFonts w:ascii="Times New Roman" w:hAnsi="Times New Roman" w:cs="Times New Roman"/>
              </w:rPr>
              <w:t xml:space="preserve">     </w:t>
            </w:r>
            <w:r w:rsidR="00E4000F">
              <w:rPr>
                <w:rFonts w:ascii="Times New Roman" w:hAnsi="Times New Roman" w:cs="Times New Roman"/>
              </w:rPr>
              <w:t xml:space="preserve">1. </w:t>
            </w:r>
            <w:r w:rsidR="00342243">
              <w:rPr>
                <w:rFonts w:ascii="Times New Roman" w:hAnsi="Times New Roman" w:cs="Times New Roman"/>
              </w:rPr>
              <w:t>P</w:t>
            </w:r>
            <w:r w:rsidR="00E4000F">
              <w:rPr>
                <w:rFonts w:ascii="Times New Roman" w:hAnsi="Times New Roman" w:cs="Times New Roman"/>
              </w:rPr>
              <w:t>e</w:t>
            </w:r>
            <w:r w:rsidR="00342243">
              <w:rPr>
                <w:rFonts w:ascii="Times New Roman" w:hAnsi="Times New Roman" w:cs="Times New Roman"/>
              </w:rPr>
              <w:t>nambahan didapatkan dari hasil nilai a + nilai b sehingga mendapatkan hasil 23.</w:t>
            </w:r>
            <w:r w:rsidR="00342243">
              <w:rPr>
                <w:rFonts w:ascii="Times New Roman" w:hAnsi="Times New Roman" w:cs="Times New Roman"/>
              </w:rPr>
              <w:br/>
              <w:t xml:space="preserve">                 2. Pengurangan didapat dengan hasil dari penambahan antara nilai a dan b</w:t>
            </w:r>
            <w:r w:rsidR="00DD3EAE">
              <w:rPr>
                <w:rFonts w:ascii="Times New Roman" w:hAnsi="Times New Roman" w:cs="Times New Roman"/>
              </w:rPr>
              <w:t xml:space="preserve"> (nilai b)</w:t>
            </w:r>
            <w:r w:rsidR="00342243">
              <w:rPr>
                <w:rFonts w:ascii="Times New Roman" w:hAnsi="Times New Roman" w:cs="Times New Roman"/>
              </w:rPr>
              <w:t>, lalu</w:t>
            </w:r>
            <w:r w:rsidR="00DD3EAE">
              <w:rPr>
                <w:rFonts w:ascii="Times New Roman" w:hAnsi="Times New Roman" w:cs="Times New Roman"/>
              </w:rPr>
              <w:br/>
              <w:t xml:space="preserve">                     di</w:t>
            </w:r>
            <w:r w:rsidR="008B5A78">
              <w:rPr>
                <w:rFonts w:ascii="Times New Roman" w:hAnsi="Times New Roman" w:cs="Times New Roman"/>
              </w:rPr>
              <w:t>kurangi</w:t>
            </w:r>
            <w:r w:rsidR="00DD3EAE">
              <w:rPr>
                <w:rFonts w:ascii="Times New Roman" w:hAnsi="Times New Roman" w:cs="Times New Roman"/>
              </w:rPr>
              <w:t xml:space="preserve">  dengan nilai a sehingga menjadi 23-20, sehingga mendapatkan hasil yaitu 3.</w:t>
            </w:r>
            <w:r w:rsidR="00DD3EAE">
              <w:rPr>
                <w:rFonts w:ascii="Times New Roman" w:hAnsi="Times New Roman" w:cs="Times New Roman"/>
              </w:rPr>
              <w:br/>
            </w:r>
            <w:r w:rsidR="00342243">
              <w:rPr>
                <w:rFonts w:ascii="Times New Roman" w:hAnsi="Times New Roman" w:cs="Times New Roman"/>
              </w:rPr>
              <w:t xml:space="preserve"> </w:t>
            </w:r>
            <w:r w:rsidR="00DD3EAE">
              <w:rPr>
                <w:rFonts w:ascii="Times New Roman" w:hAnsi="Times New Roman" w:cs="Times New Roman"/>
              </w:rPr>
              <w:t xml:space="preserve">            </w:t>
            </w:r>
            <w:r w:rsidR="00342243">
              <w:rPr>
                <w:rFonts w:ascii="Times New Roman" w:hAnsi="Times New Roman" w:cs="Times New Roman"/>
              </w:rPr>
              <w:t xml:space="preserve">  </w:t>
            </w:r>
            <w:r w:rsidR="00DD3EAE">
              <w:rPr>
                <w:rFonts w:ascii="Times New Roman" w:hAnsi="Times New Roman" w:cs="Times New Roman"/>
              </w:rPr>
              <w:t xml:space="preserve"> </w:t>
            </w:r>
            <w:r w:rsidR="00342243">
              <w:rPr>
                <w:rFonts w:ascii="Times New Roman" w:hAnsi="Times New Roman" w:cs="Times New Roman"/>
              </w:rPr>
              <w:t xml:space="preserve"> 3.</w:t>
            </w:r>
            <w:r w:rsidR="00DD3EAE">
              <w:rPr>
                <w:rFonts w:ascii="Times New Roman" w:hAnsi="Times New Roman" w:cs="Times New Roman"/>
              </w:rPr>
              <w:t xml:space="preserve"> Perkalian didapatkan dari hasil </w:t>
            </w:r>
            <w:r w:rsidR="00342243">
              <w:rPr>
                <w:rFonts w:ascii="Times New Roman" w:hAnsi="Times New Roman" w:cs="Times New Roman"/>
              </w:rPr>
              <w:t xml:space="preserve"> </w:t>
            </w:r>
            <w:r w:rsidR="00DD3EAE">
              <w:rPr>
                <w:rFonts w:ascii="Times New Roman" w:hAnsi="Times New Roman" w:cs="Times New Roman"/>
              </w:rPr>
              <w:t>nilai a dan b dikali,yaitu 20*3 sehingga hasilnya 60.</w:t>
            </w:r>
            <w:r w:rsidR="00DD3EAE">
              <w:rPr>
                <w:rFonts w:ascii="Times New Roman" w:hAnsi="Times New Roman" w:cs="Times New Roman"/>
              </w:rPr>
              <w:br/>
              <w:t xml:space="preserve">                 </w:t>
            </w:r>
            <w:r w:rsidR="008B5A78">
              <w:rPr>
                <w:rFonts w:ascii="Times New Roman" w:hAnsi="Times New Roman" w:cs="Times New Roman"/>
              </w:rPr>
              <w:t xml:space="preserve">4. Pembagian didapatkan dari nilai hasil perkalian,lalu dibagi dengan nilai a,sehingga   </w:t>
            </w:r>
            <w:r w:rsidR="008B5A78">
              <w:rPr>
                <w:rFonts w:ascii="Times New Roman" w:hAnsi="Times New Roman" w:cs="Times New Roman"/>
              </w:rPr>
              <w:br/>
              <w:t xml:space="preserve">                     mendapatkan hasil 3.</w:t>
            </w:r>
          </w:p>
          <w:p w14:paraId="18A5C9D2" w14:textId="77777777" w:rsidR="005A3CB7" w:rsidRDefault="008B5A78" w:rsidP="007E3FF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    5.</w:t>
            </w:r>
            <w:r w:rsidR="009F338D">
              <w:rPr>
                <w:rFonts w:ascii="Times New Roman" w:hAnsi="Times New Roman" w:cs="Times New Roman"/>
              </w:rPr>
              <w:t xml:space="preserve"> Sisa bagi(modulus) didapatkan dari nilai b dibagi dengan nilai,sehingga 20:3</w:t>
            </w:r>
            <w:r w:rsidR="0060164C">
              <w:rPr>
                <w:rFonts w:ascii="Times New Roman" w:hAnsi="Times New Roman" w:cs="Times New Roman"/>
              </w:rPr>
              <w:br/>
              <w:t xml:space="preserve">                     menghasilkan sisa 3.</w:t>
            </w:r>
          </w:p>
          <w:p w14:paraId="65B7F39F" w14:textId="41453F9A" w:rsidR="007E3FF7" w:rsidRPr="00C31227" w:rsidRDefault="007E3FF7" w:rsidP="007E3FF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5A3CB7" w14:paraId="034CF597" w14:textId="77777777" w:rsidTr="005A3CB7">
        <w:tc>
          <w:tcPr>
            <w:tcW w:w="9163" w:type="dxa"/>
          </w:tcPr>
          <w:p w14:paraId="664F17B2" w14:textId="3A32CE81" w:rsidR="005A3CB7" w:rsidRDefault="005A3CB7" w:rsidP="005A3CB7">
            <w:pPr>
              <w:contextualSpacing/>
            </w:pPr>
            <w:r w:rsidRPr="00C04942">
              <w:rPr>
                <w:b/>
                <w:bCs/>
              </w:rPr>
              <w:t>[No</w:t>
            </w:r>
            <w:r>
              <w:rPr>
                <w:b/>
                <w:bCs/>
              </w:rPr>
              <w:t xml:space="preserve">. </w:t>
            </w:r>
            <w:r w:rsidR="00005B8C">
              <w:rPr>
                <w:b/>
                <w:bCs/>
              </w:rPr>
              <w:t>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5A3CB7" w14:paraId="65A3B2DB" w14:textId="77777777" w:rsidTr="005A3CB7">
        <w:tc>
          <w:tcPr>
            <w:tcW w:w="9163" w:type="dxa"/>
          </w:tcPr>
          <w:p w14:paraId="3A7640E0" w14:textId="1C3E5BB9" w:rsidR="005A3CB7" w:rsidRPr="009C45DC" w:rsidRDefault="005A3CB7" w:rsidP="005A3CB7">
            <w:pPr>
              <w:rPr>
                <w:rFonts w:ascii="Times New Roman" w:hAnsi="Times New Roman" w:cs="Times New Roman"/>
              </w:rPr>
            </w:pPr>
            <w:r w:rsidRPr="009C45DC">
              <w:rPr>
                <w:rFonts w:ascii="Times New Roman" w:hAnsi="Times New Roman" w:cs="Times New Roman"/>
              </w:rPr>
              <w:t xml:space="preserve">       pada program nomor </w:t>
            </w:r>
            <w:r w:rsidR="0060164C">
              <w:rPr>
                <w:rFonts w:ascii="Times New Roman" w:hAnsi="Times New Roman" w:cs="Times New Roman"/>
              </w:rPr>
              <w:t>2</w:t>
            </w:r>
            <w:r w:rsidRPr="009C45DC">
              <w:rPr>
                <w:rFonts w:ascii="Times New Roman" w:hAnsi="Times New Roman" w:cs="Times New Roman"/>
              </w:rPr>
              <w:t xml:space="preserve"> ini </w:t>
            </w:r>
            <w:r w:rsidR="0060164C">
              <w:rPr>
                <w:rFonts w:ascii="Times New Roman" w:hAnsi="Times New Roman" w:cs="Times New Roman"/>
              </w:rPr>
              <w:t>diminta untuk membedakan hasil dari contoh 1 dengan contoh 2. Adapun yang membedakan operasi aritmatika dengan operasi penugasan adalah pada contoh 1 kita melihat bahwa nilai a – b =3,tapi kenapa pada contoh 2  yaitu b -=</w:t>
            </w:r>
            <w:r w:rsidR="007E3FF7">
              <w:rPr>
                <w:rFonts w:ascii="Times New Roman" w:hAnsi="Times New Roman" w:cs="Times New Roman"/>
              </w:rPr>
              <w:t xml:space="preserve"> a = 2,itu karena nilai b nya didapatkan dari penambahan yaitu 23,sehingga menjadi 23-20 mendapatkan hasil 3.begitu juga dengan pembagian.</w:t>
            </w:r>
            <w:r w:rsidR="007E3FF7">
              <w:rPr>
                <w:rFonts w:ascii="Times New Roman" w:hAnsi="Times New Roman" w:cs="Times New Roman"/>
              </w:rPr>
              <w:br/>
            </w:r>
          </w:p>
        </w:tc>
      </w:tr>
      <w:tr w:rsidR="005A3CB7" w14:paraId="37D0357D" w14:textId="77777777" w:rsidTr="005A3CB7">
        <w:trPr>
          <w:trHeight w:val="73"/>
        </w:trPr>
        <w:tc>
          <w:tcPr>
            <w:tcW w:w="9163" w:type="dxa"/>
          </w:tcPr>
          <w:p w14:paraId="54117877" w14:textId="65EBA5A3" w:rsidR="005A3CB7" w:rsidRPr="007E3FF7" w:rsidRDefault="005A3CB7" w:rsidP="005A3CB7">
            <w:pPr>
              <w:contextualSpacing/>
            </w:pPr>
            <w:r w:rsidRPr="00D81CA3">
              <w:rPr>
                <w:b/>
                <w:bCs/>
              </w:rPr>
              <w:t>Refleksi</w:t>
            </w:r>
            <w:r w:rsidR="007E3FF7">
              <w:rPr>
                <w:b/>
                <w:bCs/>
              </w:rPr>
              <w:br/>
            </w:r>
            <w:r w:rsidR="007E3FF7">
              <w:t>Pada latihan nomor 2 ini saya bisa mempelajari dan membedakan antara operator aritmatika dan operator penugasan,mulai dari cara kerjanya,dan kenapa bisa berbeda,dan arti dari tanda yang didapatkan operator penugasan.</w:t>
            </w:r>
          </w:p>
          <w:p w14:paraId="71507CCA" w14:textId="6523C07E" w:rsidR="005A3CB7" w:rsidRPr="00D81CA3" w:rsidRDefault="005A3CB7" w:rsidP="007E3FF7">
            <w:pPr>
              <w:contextualSpacing/>
            </w:pPr>
            <w:r>
              <w:rPr>
                <w:b/>
                <w:bCs/>
              </w:rPr>
              <w:t xml:space="preserve">      </w:t>
            </w:r>
          </w:p>
        </w:tc>
      </w:tr>
    </w:tbl>
    <w:p w14:paraId="31C786A5" w14:textId="54858F0D" w:rsidR="000D1650" w:rsidRDefault="000D1650" w:rsidP="00E3715B">
      <w:pPr>
        <w:spacing w:after="0"/>
        <w:contextualSpacing/>
        <w:rPr>
          <w:b/>
          <w:bCs/>
        </w:rPr>
      </w:pPr>
      <w:r>
        <w:rPr>
          <w:b/>
          <w:bCs/>
        </w:rPr>
        <w:br/>
      </w:r>
    </w:p>
    <w:p w14:paraId="662B8A81" w14:textId="77777777" w:rsidR="000D1650" w:rsidRDefault="000D1650" w:rsidP="00E3715B">
      <w:pPr>
        <w:spacing w:after="0"/>
        <w:contextualSpacing/>
        <w:rPr>
          <w:b/>
          <w:bCs/>
        </w:rPr>
      </w:pPr>
    </w:p>
    <w:p w14:paraId="0A74534B" w14:textId="77777777" w:rsidR="00E3715B" w:rsidRDefault="00E3715B" w:rsidP="00E3715B">
      <w:pPr>
        <w:spacing w:after="0"/>
        <w:contextualSpacing/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9163"/>
      </w:tblGrid>
      <w:tr w:rsidR="00E3715B" w14:paraId="696D8301" w14:textId="77777777" w:rsidTr="00CE338E">
        <w:tc>
          <w:tcPr>
            <w:tcW w:w="9163" w:type="dxa"/>
          </w:tcPr>
          <w:p w14:paraId="42CDBA36" w14:textId="5A8CC313" w:rsidR="00E3715B" w:rsidRDefault="00005B8C" w:rsidP="00CE338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  <w:r w:rsidR="00E3715B">
              <w:rPr>
                <w:b/>
                <w:bCs/>
              </w:rPr>
              <w:t xml:space="preserve">[No. </w:t>
            </w:r>
            <w:r>
              <w:rPr>
                <w:b/>
                <w:bCs/>
              </w:rPr>
              <w:t>3</w:t>
            </w:r>
            <w:r w:rsidR="00E3715B">
              <w:rPr>
                <w:b/>
                <w:bCs/>
              </w:rPr>
              <w:t>] Identifikasi Masalah:</w:t>
            </w:r>
          </w:p>
        </w:tc>
      </w:tr>
      <w:tr w:rsidR="00E3715B" w14:paraId="406902E2" w14:textId="77777777" w:rsidTr="00CE338E">
        <w:tc>
          <w:tcPr>
            <w:tcW w:w="9163" w:type="dxa"/>
          </w:tcPr>
          <w:p w14:paraId="1C901D27" w14:textId="77777777" w:rsidR="00E3715B" w:rsidRDefault="00884796" w:rsidP="00005B8C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da soal ini diperintahkan untuk mengubah nilai a=4 dan nilai b= 4,lalu menentukan hasil luarannya.</w:t>
            </w:r>
          </w:p>
          <w:p w14:paraId="3BFBA801" w14:textId="26500F28" w:rsidR="00884796" w:rsidRPr="00005B8C" w:rsidRDefault="00884796" w:rsidP="00005B8C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lu bandingkan nilai a dan nilai bagaimana mempengaruhi nilai luaran.</w:t>
            </w:r>
          </w:p>
        </w:tc>
      </w:tr>
      <w:tr w:rsidR="00E3715B" w14:paraId="009F0378" w14:textId="77777777" w:rsidTr="00CE338E">
        <w:tc>
          <w:tcPr>
            <w:tcW w:w="9163" w:type="dxa"/>
          </w:tcPr>
          <w:p w14:paraId="17A06DBF" w14:textId="2CD12CCF" w:rsidR="00E3715B" w:rsidRDefault="00E3715B" w:rsidP="00CE338E">
            <w:pPr>
              <w:contextualSpacing/>
            </w:pPr>
            <w:r>
              <w:rPr>
                <w:b/>
                <w:bCs/>
              </w:rPr>
              <w:t xml:space="preserve">[No. </w:t>
            </w:r>
            <w:r w:rsidR="00DC36BA">
              <w:rPr>
                <w:b/>
                <w:bCs/>
              </w:rPr>
              <w:t>3</w:t>
            </w:r>
            <w:r>
              <w:rPr>
                <w:b/>
                <w:bCs/>
              </w:rPr>
              <w:t>] Penyusunan Algoritma dan Kode Program</w:t>
            </w:r>
          </w:p>
        </w:tc>
      </w:tr>
      <w:tr w:rsidR="00E3715B" w14:paraId="7DF28C09" w14:textId="77777777" w:rsidTr="00CE338E">
        <w:tc>
          <w:tcPr>
            <w:tcW w:w="9163" w:type="dxa"/>
          </w:tcPr>
          <w:p w14:paraId="6F54C637" w14:textId="222AD1CE" w:rsidR="00E3715B" w:rsidRDefault="00E3715B" w:rsidP="00D71EF0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>Rancang desain solusi</w:t>
            </w:r>
          </w:p>
          <w:p w14:paraId="5FBF9065" w14:textId="3854FCEC" w:rsidR="00D71EF0" w:rsidRDefault="00D71EF0" w:rsidP="00D71EF0">
            <w:pPr>
              <w:pStyle w:val="ListParagraph"/>
              <w:spacing w:after="0" w:line="240" w:lineRule="auto"/>
            </w:pPr>
            <w:r>
              <w:t xml:space="preserve">Mengubah nilai a </w:t>
            </w:r>
            <w:r w:rsidR="003F17C0">
              <w:t>= 4 dan b =4 ,lalu bandingkan nilai a dan b yang mempengaruhi luarannya.</w:t>
            </w:r>
          </w:p>
          <w:p w14:paraId="539A3A53" w14:textId="1D396FB5" w:rsidR="00E3715B" w:rsidRDefault="00E3715B" w:rsidP="00D71EF0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>Tuliskan kode program dan luaran</w:t>
            </w:r>
          </w:p>
          <w:p w14:paraId="5EBC7671" w14:textId="5DF9C27F" w:rsidR="00E3715B" w:rsidRDefault="00E3715B" w:rsidP="00733C25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r>
              <w:t xml:space="preserve">Gambar kode program  </w:t>
            </w:r>
          </w:p>
          <w:p w14:paraId="26C21569" w14:textId="77777777" w:rsidR="009E0555" w:rsidRDefault="009E0555" w:rsidP="009E0555">
            <w:pPr>
              <w:ind w:left="1080"/>
              <w:rPr>
                <w:b/>
                <w:bCs/>
              </w:rPr>
            </w:pPr>
            <w:r>
              <w:rPr>
                <w:b/>
                <w:bCs/>
              </w:rPr>
              <w:t>Gambar 1</w:t>
            </w:r>
            <w:r>
              <w:rPr>
                <w:b/>
                <w:bCs/>
              </w:rPr>
              <w:br/>
            </w:r>
            <w:r>
              <w:rPr>
                <w:noProof/>
              </w:rPr>
              <w:drawing>
                <wp:inline distT="0" distB="0" distL="0" distR="0" wp14:anchorId="236C01C6" wp14:editId="4FE01E2B">
                  <wp:extent cx="3238500" cy="2181096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76244" cy="22065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br/>
            </w:r>
          </w:p>
          <w:p w14:paraId="217C1E1B" w14:textId="77777777" w:rsidR="009E0555" w:rsidRDefault="009E0555" w:rsidP="009E0555">
            <w:pPr>
              <w:ind w:left="1080"/>
              <w:rPr>
                <w:b/>
                <w:bCs/>
              </w:rPr>
            </w:pPr>
            <w:r>
              <w:rPr>
                <w:b/>
                <w:bCs/>
              </w:rPr>
              <w:t>Gambar 2</w:t>
            </w:r>
            <w:r>
              <w:rPr>
                <w:b/>
                <w:bCs/>
              </w:rPr>
              <w:br/>
            </w:r>
            <w:r>
              <w:rPr>
                <w:noProof/>
              </w:rPr>
              <w:drawing>
                <wp:inline distT="0" distB="0" distL="0" distR="0" wp14:anchorId="3CE166AE" wp14:editId="2F2E2863">
                  <wp:extent cx="3205707" cy="19431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19042" cy="1951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CAC02D" w14:textId="05D57DDA" w:rsidR="009E0555" w:rsidRDefault="00E3715B" w:rsidP="008C2038">
            <w:pPr>
              <w:ind w:left="108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    </w:t>
            </w:r>
          </w:p>
          <w:p w14:paraId="09F85ED2" w14:textId="0A51F94C" w:rsidR="009E0555" w:rsidRDefault="009E0555" w:rsidP="008C203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/>
              </w:rPr>
              <w:t>b)  Luaran yang dihasilkan</w:t>
            </w:r>
          </w:p>
          <w:p w14:paraId="15F52590" w14:textId="6FD57D35" w:rsidR="008C2038" w:rsidRPr="00FC087A" w:rsidRDefault="008C2038" w:rsidP="008C203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C087A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9E0555" w:rsidRPr="00FC087A">
              <w:rPr>
                <w:rFonts w:ascii="Times New Roman" w:hAnsi="Times New Roman" w:cs="Times New Roman"/>
                <w:sz w:val="20"/>
                <w:szCs w:val="20"/>
              </w:rPr>
              <w:t xml:space="preserve">Gambar </w:t>
            </w:r>
            <w:r w:rsidRPr="00FC087A">
              <w:rPr>
                <w:rFonts w:ascii="Times New Roman" w:hAnsi="Times New Roman" w:cs="Times New Roman"/>
                <w:sz w:val="20"/>
                <w:szCs w:val="20"/>
              </w:rPr>
              <w:t xml:space="preserve"> 1                                                   2.Gambar 2                                  </w:t>
            </w:r>
            <w:r w:rsidRPr="00FC087A">
              <w:rPr>
                <w:rFonts w:ascii="Times New Roman" w:hAnsi="Times New Roman" w:cs="Times New Roman"/>
                <w:sz w:val="20"/>
                <w:szCs w:val="20"/>
              </w:rPr>
              <w:br/>
              <w:t xml:space="preserve">A = 12                                                                          </w:t>
            </w:r>
            <w:r w:rsidR="006164CE" w:rsidRPr="00FC087A">
              <w:rPr>
                <w:rFonts w:ascii="Times New Roman" w:hAnsi="Times New Roman" w:cs="Times New Roman"/>
                <w:sz w:val="20"/>
                <w:szCs w:val="20"/>
              </w:rPr>
              <w:t>A= 4</w:t>
            </w:r>
          </w:p>
          <w:p w14:paraId="660A3FFA" w14:textId="5F0C682F" w:rsidR="008C2038" w:rsidRPr="00FC087A" w:rsidRDefault="008C2038" w:rsidP="008C203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FC087A">
              <w:rPr>
                <w:rFonts w:ascii="Times New Roman" w:hAnsi="Times New Roman" w:cs="Times New Roman"/>
                <w:sz w:val="20"/>
                <w:szCs w:val="20"/>
              </w:rPr>
              <w:t>B=4</w:t>
            </w:r>
            <w:r w:rsidR="006164CE" w:rsidRPr="00FC087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                       B= 4</w:t>
            </w:r>
            <w:r w:rsidRPr="00FC087A">
              <w:rPr>
                <w:rFonts w:ascii="Times New Roman" w:hAnsi="Times New Roman" w:cs="Times New Roman"/>
                <w:sz w:val="20"/>
                <w:szCs w:val="20"/>
              </w:rPr>
              <w:br/>
              <w:t>Hasil A &gt; B = true</w:t>
            </w:r>
            <w:r w:rsidR="006164CE" w:rsidRPr="00FC087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 Hasil A &gt; B = </w:t>
            </w:r>
            <w:r w:rsidR="00FC087A" w:rsidRPr="00FC087A">
              <w:rPr>
                <w:rFonts w:ascii="Times New Roman" w:hAnsi="Times New Roman" w:cs="Times New Roman"/>
                <w:sz w:val="20"/>
                <w:szCs w:val="20"/>
              </w:rPr>
              <w:t>false</w:t>
            </w:r>
          </w:p>
          <w:p w14:paraId="636104B4" w14:textId="689825AA" w:rsidR="006164CE" w:rsidRPr="00FC087A" w:rsidRDefault="008C2038" w:rsidP="006164CE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87A">
              <w:rPr>
                <w:rFonts w:ascii="Times New Roman" w:hAnsi="Times New Roman" w:cs="Times New Roman"/>
                <w:sz w:val="20"/>
                <w:szCs w:val="20"/>
              </w:rPr>
              <w:t>Hasil A &lt; B = false</w:t>
            </w:r>
            <w:r w:rsidR="006164CE" w:rsidRPr="00FC087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Hasil A &lt; B = false</w:t>
            </w:r>
          </w:p>
          <w:p w14:paraId="28FA7118" w14:textId="5969AE1E" w:rsidR="008C2038" w:rsidRPr="00FC087A" w:rsidRDefault="008C2038" w:rsidP="008C203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87A">
              <w:rPr>
                <w:rFonts w:ascii="Times New Roman" w:hAnsi="Times New Roman" w:cs="Times New Roman"/>
                <w:sz w:val="20"/>
                <w:szCs w:val="20"/>
              </w:rPr>
              <w:t>Hasil A &gt;= B = true</w:t>
            </w:r>
            <w:r w:rsidR="006164CE" w:rsidRPr="00FC087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Hasil A &gt;= B = true</w:t>
            </w:r>
          </w:p>
          <w:p w14:paraId="2AD17FB6" w14:textId="770D26F7" w:rsidR="008C2038" w:rsidRPr="00FC087A" w:rsidRDefault="008C2038" w:rsidP="008C203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87A">
              <w:rPr>
                <w:rFonts w:ascii="Times New Roman" w:hAnsi="Times New Roman" w:cs="Times New Roman"/>
                <w:sz w:val="20"/>
                <w:szCs w:val="20"/>
              </w:rPr>
              <w:t>Hasil A &lt;= B = false</w:t>
            </w:r>
            <w:r w:rsidR="006164CE" w:rsidRPr="00FC087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Hasil A &lt;= B = </w:t>
            </w:r>
            <w:r w:rsidR="00FC087A" w:rsidRPr="00FC087A">
              <w:rPr>
                <w:rFonts w:ascii="Times New Roman" w:hAnsi="Times New Roman" w:cs="Times New Roman"/>
                <w:sz w:val="20"/>
                <w:szCs w:val="20"/>
              </w:rPr>
              <w:t xml:space="preserve">true </w:t>
            </w:r>
          </w:p>
          <w:p w14:paraId="421D225D" w14:textId="35CDFF70" w:rsidR="008C2038" w:rsidRPr="00FC087A" w:rsidRDefault="008C2038" w:rsidP="008C203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87A">
              <w:rPr>
                <w:rFonts w:ascii="Times New Roman" w:hAnsi="Times New Roman" w:cs="Times New Roman"/>
                <w:sz w:val="20"/>
                <w:szCs w:val="20"/>
              </w:rPr>
              <w:t>Hasil A == B = false</w:t>
            </w:r>
            <w:r w:rsidR="006164CE" w:rsidRPr="00FC087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Hasil A == B = </w:t>
            </w:r>
            <w:r w:rsidR="00FC087A" w:rsidRPr="00FC087A">
              <w:rPr>
                <w:rFonts w:ascii="Times New Roman" w:hAnsi="Times New Roman" w:cs="Times New Roman"/>
                <w:sz w:val="20"/>
                <w:szCs w:val="20"/>
              </w:rPr>
              <w:t>true</w:t>
            </w:r>
          </w:p>
          <w:p w14:paraId="0AF62F69" w14:textId="70759EFA" w:rsidR="00FC087A" w:rsidRPr="00FC087A" w:rsidRDefault="008C2038" w:rsidP="00FC087A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C087A">
              <w:rPr>
                <w:rFonts w:ascii="Times New Roman" w:hAnsi="Times New Roman" w:cs="Times New Roman"/>
                <w:sz w:val="20"/>
                <w:szCs w:val="20"/>
              </w:rPr>
              <w:t>Hasil A != B = true</w:t>
            </w:r>
            <w:r w:rsidR="00FC087A" w:rsidRPr="00FC087A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                                  Hasil A != B = false</w:t>
            </w:r>
          </w:p>
          <w:p w14:paraId="72BC1AEE" w14:textId="2185925B" w:rsidR="008C2038" w:rsidRPr="00FC087A" w:rsidRDefault="008C2038" w:rsidP="008C2038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EBCB4D" w14:textId="77777777" w:rsidR="008C2038" w:rsidRPr="008C2038" w:rsidRDefault="008C2038" w:rsidP="008C2038">
            <w:pPr>
              <w:pStyle w:val="ListParagraph"/>
              <w:spacing w:after="0" w:line="240" w:lineRule="auto"/>
              <w:ind w:left="1635"/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  <w:p w14:paraId="428F218B" w14:textId="15946059" w:rsidR="009E0555" w:rsidRDefault="00FC087A" w:rsidP="0095551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br/>
            </w:r>
            <w:r>
              <w:rPr>
                <w:rFonts w:ascii="Times New Roman" w:hAnsi="Times New Roman" w:cs="Times New Roman"/>
              </w:rPr>
              <w:br/>
            </w:r>
            <w:r>
              <w:rPr>
                <w:rFonts w:ascii="Times New Roman" w:hAnsi="Times New Roman" w:cs="Times New Roman"/>
              </w:rPr>
              <w:br/>
            </w:r>
            <w:r>
              <w:rPr>
                <w:rFonts w:ascii="Times New Roman" w:hAnsi="Times New Roman" w:cs="Times New Roman"/>
              </w:rPr>
              <w:br/>
            </w:r>
            <w:r>
              <w:rPr>
                <w:rFonts w:ascii="Times New Roman" w:hAnsi="Times New Roman" w:cs="Times New Roman"/>
              </w:rPr>
              <w:lastRenderedPageBreak/>
              <w:t xml:space="preserve"> </w:t>
            </w:r>
            <w:r w:rsidR="00955518">
              <w:rPr>
                <w:rFonts w:ascii="Times New Roman" w:hAnsi="Times New Roman" w:cs="Times New Roman"/>
              </w:rPr>
              <w:t xml:space="preserve">   </w:t>
            </w:r>
            <w:r>
              <w:rPr>
                <w:rFonts w:ascii="Times New Roman" w:hAnsi="Times New Roman" w:cs="Times New Roman"/>
              </w:rPr>
              <w:t xml:space="preserve"> c) </w:t>
            </w:r>
            <w:r w:rsidR="00955518">
              <w:rPr>
                <w:rFonts w:ascii="Times New Roman" w:hAnsi="Times New Roman" w:cs="Times New Roman"/>
              </w:rPr>
              <w:t>Uraian luaran</w:t>
            </w:r>
            <w:r w:rsidR="00955518">
              <w:rPr>
                <w:rFonts w:ascii="Times New Roman" w:hAnsi="Times New Roman" w:cs="Times New Roman"/>
              </w:rPr>
              <w:br/>
              <w:t xml:space="preserve">  L</w:t>
            </w:r>
            <w:r w:rsidR="007904C6">
              <w:rPr>
                <w:rFonts w:ascii="Times New Roman" w:hAnsi="Times New Roman" w:cs="Times New Roman"/>
              </w:rPr>
              <w:t>ua</w:t>
            </w:r>
            <w:r w:rsidR="00955518">
              <w:rPr>
                <w:rFonts w:ascii="Times New Roman" w:hAnsi="Times New Roman" w:cs="Times New Roman"/>
              </w:rPr>
              <w:t xml:space="preserve">ran yang dihasilkan </w:t>
            </w:r>
            <w:r w:rsidR="004E1DCE">
              <w:rPr>
                <w:rFonts w:ascii="Times New Roman" w:hAnsi="Times New Roman" w:cs="Times New Roman"/>
              </w:rPr>
              <w:t xml:space="preserve">pada gambar pertama </w:t>
            </w:r>
            <w:r w:rsidR="007904C6">
              <w:rPr>
                <w:rFonts w:ascii="Times New Roman" w:hAnsi="Times New Roman" w:cs="Times New Roman"/>
              </w:rPr>
              <w:t>berbeda dengan gambar kedua,itu karena dipengaruhi oleh nilai yang diubah. Pada gambar ke dua</w:t>
            </w:r>
            <w:r w:rsidR="00E47252">
              <w:rPr>
                <w:rFonts w:ascii="Times New Roman" w:hAnsi="Times New Roman" w:cs="Times New Roman"/>
              </w:rPr>
              <w:t xml:space="preserve"> nilai a dan b mempengaruhi hasil nilainya.</w:t>
            </w:r>
          </w:p>
          <w:p w14:paraId="7840E29D" w14:textId="4DEAC260" w:rsidR="00E47252" w:rsidRDefault="00E47252" w:rsidP="0095551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  <w:r w:rsidR="00031DA8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untuk a &gt; b = false karena nilai a  sama dengan nilai b</w:t>
            </w:r>
          </w:p>
          <w:p w14:paraId="1EF09B2E" w14:textId="71F1377E" w:rsidR="00E47252" w:rsidRDefault="00E47252" w:rsidP="0095551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  <w:r w:rsidR="00031DA8">
              <w:rPr>
                <w:rFonts w:ascii="Times New Roman" w:hAnsi="Times New Roman" w:cs="Times New Roman"/>
              </w:rPr>
              <w:t xml:space="preserve"> untuk a &lt; b = false karena b tidak lebih besar dari a</w:t>
            </w:r>
          </w:p>
          <w:p w14:paraId="566864DE" w14:textId="322DD425" w:rsidR="00E3715B" w:rsidRPr="00C31227" w:rsidRDefault="00031DA8" w:rsidP="00664E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. untuk a &gt;= b = true karena  nilai a sama dengan </w:t>
            </w:r>
            <w:r w:rsidR="00664E8B">
              <w:rPr>
                <w:rFonts w:ascii="Times New Roman" w:hAnsi="Times New Roman" w:cs="Times New Roman"/>
              </w:rPr>
              <w:t xml:space="preserve">nilai </w:t>
            </w:r>
            <w:r>
              <w:rPr>
                <w:rFonts w:ascii="Times New Roman" w:hAnsi="Times New Roman" w:cs="Times New Roman"/>
              </w:rPr>
              <w:t>b</w:t>
            </w:r>
            <w:r>
              <w:rPr>
                <w:rFonts w:ascii="Times New Roman" w:hAnsi="Times New Roman" w:cs="Times New Roman"/>
              </w:rPr>
              <w:br/>
              <w:t xml:space="preserve">4. untuk a &lt;= b = </w:t>
            </w:r>
            <w:r w:rsidR="00664E8B">
              <w:rPr>
                <w:rFonts w:ascii="Times New Roman" w:hAnsi="Times New Roman" w:cs="Times New Roman"/>
              </w:rPr>
              <w:t>true karena nilai a sama dengan nilai b</w:t>
            </w:r>
            <w:r w:rsidR="00664E8B">
              <w:rPr>
                <w:rFonts w:ascii="Times New Roman" w:hAnsi="Times New Roman" w:cs="Times New Roman"/>
              </w:rPr>
              <w:br/>
              <w:t>5. untuk a == b = true karenai nilai a sama dengan nilai b</w:t>
            </w:r>
            <w:r w:rsidR="00664E8B">
              <w:rPr>
                <w:rFonts w:ascii="Times New Roman" w:hAnsi="Times New Roman" w:cs="Times New Roman"/>
              </w:rPr>
              <w:br/>
              <w:t>6. untuk a != b = false karena nilai a sama dengan nilai b</w:t>
            </w:r>
          </w:p>
        </w:tc>
      </w:tr>
      <w:tr w:rsidR="00E3715B" w14:paraId="77C4C6CE" w14:textId="77777777" w:rsidTr="00CE338E">
        <w:tc>
          <w:tcPr>
            <w:tcW w:w="9163" w:type="dxa"/>
          </w:tcPr>
          <w:p w14:paraId="5CF32AFB" w14:textId="6A075765" w:rsidR="00E3715B" w:rsidRDefault="00E3715B" w:rsidP="00CE338E">
            <w:pPr>
              <w:contextualSpacing/>
            </w:pPr>
            <w:r w:rsidRPr="00C04942">
              <w:rPr>
                <w:b/>
                <w:bCs/>
              </w:rPr>
              <w:lastRenderedPageBreak/>
              <w:t>[No</w:t>
            </w:r>
            <w:r>
              <w:rPr>
                <w:b/>
                <w:bCs/>
              </w:rPr>
              <w:t xml:space="preserve">. </w:t>
            </w:r>
            <w:r w:rsidR="00DC36BA">
              <w:rPr>
                <w:b/>
                <w:bCs/>
              </w:rPr>
              <w:t>3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3715B" w14:paraId="07F95C9F" w14:textId="77777777" w:rsidTr="00CE338E">
        <w:tc>
          <w:tcPr>
            <w:tcW w:w="9163" w:type="dxa"/>
          </w:tcPr>
          <w:p w14:paraId="530BD50E" w14:textId="6EF103E7" w:rsidR="00E3715B" w:rsidRPr="009C45DC" w:rsidRDefault="00E3715B" w:rsidP="00CE338E">
            <w:pPr>
              <w:rPr>
                <w:rFonts w:ascii="Times New Roman" w:hAnsi="Times New Roman" w:cs="Times New Roman"/>
              </w:rPr>
            </w:pPr>
            <w:r w:rsidRPr="009C45DC">
              <w:rPr>
                <w:rFonts w:ascii="Times New Roman" w:hAnsi="Times New Roman" w:cs="Times New Roman"/>
              </w:rPr>
              <w:t xml:space="preserve">       </w:t>
            </w:r>
            <w:r w:rsidR="00DC36BA">
              <w:rPr>
                <w:rFonts w:ascii="Times New Roman" w:hAnsi="Times New Roman" w:cs="Times New Roman"/>
              </w:rPr>
              <w:t>Pada program ini dapat disimpulkan bahwa nilai yang diubah mempengaruhi hasil yang diberikan , dan juga hasil yang didapatkan juga berubah.</w:t>
            </w:r>
          </w:p>
        </w:tc>
      </w:tr>
      <w:tr w:rsidR="00E3715B" w14:paraId="20A7C4FE" w14:textId="77777777" w:rsidTr="00CE338E">
        <w:trPr>
          <w:trHeight w:val="73"/>
        </w:trPr>
        <w:tc>
          <w:tcPr>
            <w:tcW w:w="9163" w:type="dxa"/>
          </w:tcPr>
          <w:p w14:paraId="0462EDC6" w14:textId="77777777" w:rsidR="00E3715B" w:rsidRDefault="00E3715B" w:rsidP="00CE338E">
            <w:pPr>
              <w:contextualSpacing/>
              <w:rPr>
                <w:b/>
                <w:bCs/>
              </w:rPr>
            </w:pPr>
            <w:r w:rsidRPr="00D81CA3">
              <w:rPr>
                <w:b/>
                <w:bCs/>
              </w:rPr>
              <w:t>Refleksi</w:t>
            </w:r>
          </w:p>
          <w:p w14:paraId="0E885EC1" w14:textId="1DFFCAF0" w:rsidR="00E3715B" w:rsidRPr="00D81CA3" w:rsidRDefault="00E3715B" w:rsidP="00260168">
            <w:pPr>
              <w:contextualSpacing/>
            </w:pPr>
            <w:r>
              <w:rPr>
                <w:b/>
                <w:bCs/>
              </w:rPr>
              <w:t xml:space="preserve">      </w:t>
            </w:r>
            <w:r w:rsidRPr="009C45DC">
              <w:rPr>
                <w:rFonts w:ascii="Times New Roman" w:hAnsi="Times New Roman"/>
              </w:rPr>
              <w:t>Pada</w:t>
            </w:r>
            <w:r w:rsidR="00260168">
              <w:rPr>
                <w:rFonts w:ascii="Times New Roman" w:hAnsi="Times New Roman"/>
              </w:rPr>
              <w:t xml:space="preserve"> soal ini saya bisa mempelajari dan juga memahami </w:t>
            </w:r>
            <w:r w:rsidR="003E76A0">
              <w:rPr>
                <w:rFonts w:ascii="Times New Roman" w:hAnsi="Times New Roman"/>
              </w:rPr>
              <w:t>hasil dari operator hasil operator relasional,arti dari lambang lambang yang diberikan ,nilai yang mempengaruhi hasil true dan false.</w:t>
            </w:r>
          </w:p>
        </w:tc>
      </w:tr>
    </w:tbl>
    <w:p w14:paraId="5F3D048F" w14:textId="77777777" w:rsidR="00E3715B" w:rsidRDefault="00E3715B" w:rsidP="00E3715B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tbl>
      <w:tblPr>
        <w:tblStyle w:val="TableGrid"/>
        <w:tblpPr w:leftFromText="180" w:rightFromText="180" w:vertAnchor="text" w:horzAnchor="margin" w:tblpY="-375"/>
        <w:tblW w:w="9163" w:type="dxa"/>
        <w:tblLook w:val="04A0" w:firstRow="1" w:lastRow="0" w:firstColumn="1" w:lastColumn="0" w:noHBand="0" w:noVBand="1"/>
      </w:tblPr>
      <w:tblGrid>
        <w:gridCol w:w="9163"/>
      </w:tblGrid>
      <w:tr w:rsidR="00CC0523" w14:paraId="2A384687" w14:textId="77777777" w:rsidTr="00CC0523">
        <w:tc>
          <w:tcPr>
            <w:tcW w:w="9163" w:type="dxa"/>
          </w:tcPr>
          <w:p w14:paraId="2A3E11A9" w14:textId="77777777" w:rsidR="00CC0523" w:rsidRDefault="00CC0523" w:rsidP="00CC052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No. 4] Identifikasi Masalah:</w:t>
            </w:r>
          </w:p>
        </w:tc>
      </w:tr>
      <w:tr w:rsidR="00CC0523" w14:paraId="4B1EE8BD" w14:textId="77777777" w:rsidTr="00CC0523">
        <w:tc>
          <w:tcPr>
            <w:tcW w:w="9163" w:type="dxa"/>
          </w:tcPr>
          <w:p w14:paraId="4BF6837B" w14:textId="77777777" w:rsidR="00CC0523" w:rsidRPr="007F47B3" w:rsidRDefault="00CC0523" w:rsidP="00CC052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da soal nomor 4 diminta untuk membandingkan antara hasil post dan pre untuk increment dan decrement</w:t>
            </w:r>
          </w:p>
        </w:tc>
      </w:tr>
      <w:tr w:rsidR="00CC0523" w14:paraId="7AE6DBA2" w14:textId="77777777" w:rsidTr="00CC0523">
        <w:tc>
          <w:tcPr>
            <w:tcW w:w="9163" w:type="dxa"/>
          </w:tcPr>
          <w:p w14:paraId="7BD37971" w14:textId="77777777" w:rsidR="00CC0523" w:rsidRDefault="00CC0523" w:rsidP="00CC0523">
            <w:pPr>
              <w:contextualSpacing/>
            </w:pPr>
            <w:r>
              <w:rPr>
                <w:b/>
                <w:bCs/>
              </w:rPr>
              <w:t>[No. 4] Penyusunan Algoritma dan Kode Program</w:t>
            </w:r>
          </w:p>
        </w:tc>
      </w:tr>
      <w:tr w:rsidR="00CC0523" w14:paraId="0ABAFAF0" w14:textId="77777777" w:rsidTr="00CC0523">
        <w:tc>
          <w:tcPr>
            <w:tcW w:w="9163" w:type="dxa"/>
          </w:tcPr>
          <w:p w14:paraId="0584D229" w14:textId="77777777" w:rsidR="00CC0523" w:rsidRDefault="00CC0523" w:rsidP="00CC0523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r>
              <w:t>Rancang desain solusi</w:t>
            </w:r>
            <w:r>
              <w:br/>
              <w:t>Bandingkan hasil pre dan post untuk increment dan decrement dengan kode program yang dihasilkan.</w:t>
            </w:r>
          </w:p>
          <w:p w14:paraId="537F2F8F" w14:textId="77777777" w:rsidR="00CC0523" w:rsidRDefault="00CC0523" w:rsidP="00CC0523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r>
              <w:t>Tuliskan kode program dan luaran</w:t>
            </w:r>
          </w:p>
          <w:p w14:paraId="5150516C" w14:textId="77777777" w:rsidR="00CC0523" w:rsidRDefault="00CC0523" w:rsidP="00CC0523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r>
              <w:t xml:space="preserve">Gambar kode program  </w:t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3F0ACCBC" wp14:editId="1C5D1A1F">
                  <wp:extent cx="3495118" cy="2657298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4798" cy="26722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</w:p>
          <w:p w14:paraId="11507939" w14:textId="77777777" w:rsidR="00CC0523" w:rsidRDefault="00CC0523" w:rsidP="00CC0523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r>
              <w:t>Luaran yang dihasilkan</w:t>
            </w:r>
          </w:p>
          <w:p w14:paraId="57474324" w14:textId="77777777" w:rsidR="00CC0523" w:rsidRPr="00C53C69" w:rsidRDefault="00CC0523" w:rsidP="00CC052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# Post Increment #</w:t>
            </w:r>
          </w:p>
          <w:p w14:paraId="63E7A833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==================</w:t>
            </w:r>
          </w:p>
          <w:p w14:paraId="492C8A7D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Isi variabel a: 10</w:t>
            </w:r>
          </w:p>
          <w:p w14:paraId="4CC9AEB5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Isi variabel a: 10</w:t>
            </w:r>
          </w:p>
          <w:p w14:paraId="704032AA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Isi variabel a: 11</w:t>
            </w:r>
          </w:p>
          <w:p w14:paraId="69E48696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0C18CE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# Pre Increment #</w:t>
            </w:r>
          </w:p>
          <w:p w14:paraId="0E20A1C2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==================</w:t>
            </w:r>
          </w:p>
          <w:p w14:paraId="14EA39F7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Isi variabel b: 10</w:t>
            </w:r>
          </w:p>
          <w:p w14:paraId="78BE6BD4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Isi variabel b: 11</w:t>
            </w:r>
          </w:p>
          <w:p w14:paraId="3C3B9F93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Isi variabel b: 11</w:t>
            </w:r>
          </w:p>
          <w:p w14:paraId="5665921C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1A30F7F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# Post Decrement #</w:t>
            </w:r>
          </w:p>
          <w:p w14:paraId="37962E04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==================</w:t>
            </w:r>
          </w:p>
          <w:p w14:paraId="17700FBF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Isi variabel c: 10</w:t>
            </w:r>
          </w:p>
          <w:p w14:paraId="4118C005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Isi variabel c: 10</w:t>
            </w:r>
          </w:p>
          <w:p w14:paraId="6D8B4B0B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Isi variabel c: 9</w:t>
            </w:r>
          </w:p>
          <w:p w14:paraId="13CACCED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24512C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# Pre Decrement #</w:t>
            </w:r>
          </w:p>
          <w:p w14:paraId="1A4B0437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==================</w:t>
            </w:r>
          </w:p>
          <w:p w14:paraId="4AED75CA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Isi variabel d: 10</w:t>
            </w:r>
          </w:p>
          <w:p w14:paraId="12CCAEFC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Isi variabel d: 9</w:t>
            </w:r>
          </w:p>
          <w:p w14:paraId="5161C2E7" w14:textId="77777777" w:rsidR="00CC0523" w:rsidRPr="00C53C69" w:rsidRDefault="00CC0523" w:rsidP="00CC0523">
            <w:pPr>
              <w:autoSpaceDE w:val="0"/>
              <w:autoSpaceDN w:val="0"/>
              <w:adjustRightInd w:val="0"/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C53C69">
              <w:rPr>
                <w:rFonts w:ascii="Times New Roman" w:hAnsi="Times New Roman" w:cs="Times New Roman"/>
                <w:sz w:val="20"/>
                <w:szCs w:val="20"/>
              </w:rPr>
              <w:t>Isi variabel d: 9</w:t>
            </w:r>
          </w:p>
          <w:p w14:paraId="2E7EEB17" w14:textId="77777777" w:rsidR="00CC0523" w:rsidRDefault="00CC0523" w:rsidP="00CC0523">
            <w:pPr>
              <w:ind w:left="1080"/>
              <w:rPr>
                <w:b/>
                <w:bCs/>
              </w:rPr>
            </w:pPr>
          </w:p>
          <w:p w14:paraId="560D9CA8" w14:textId="77777777" w:rsidR="00CC0523" w:rsidRDefault="00CC0523" w:rsidP="00CC0523">
            <w:pPr>
              <w:ind w:left="108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    </w:t>
            </w:r>
          </w:p>
          <w:p w14:paraId="633FC7EC" w14:textId="77777777" w:rsidR="00CC0523" w:rsidRDefault="00CC0523" w:rsidP="00CC052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b/>
                <w:bCs/>
              </w:rPr>
              <w:t xml:space="preserve"> </w:t>
            </w:r>
          </w:p>
          <w:p w14:paraId="20E5A258" w14:textId="13D3D83F" w:rsidR="00CC0523" w:rsidRPr="00C31227" w:rsidRDefault="00CC0523" w:rsidP="001B1C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br/>
              <w:t xml:space="preserve">   </w:t>
            </w:r>
            <w:r>
              <w:rPr>
                <w:rFonts w:ascii="Times New Roman" w:hAnsi="Times New Roman" w:cs="Times New Roman"/>
              </w:rPr>
              <w:br/>
              <w:t xml:space="preserve">  </w:t>
            </w:r>
            <w:r w:rsidR="00C96E17">
              <w:rPr>
                <w:rFonts w:ascii="Times New Roman" w:hAnsi="Times New Roman" w:cs="Times New Roman"/>
              </w:rPr>
              <w:t xml:space="preserve">    </w:t>
            </w:r>
          </w:p>
          <w:p w14:paraId="2491DC3E" w14:textId="77777777" w:rsidR="00CC0523" w:rsidRPr="00C31227" w:rsidRDefault="00CC0523" w:rsidP="00CC0523">
            <w:pPr>
              <w:rPr>
                <w:rFonts w:ascii="Times New Roman" w:hAnsi="Times New Roman" w:cs="Times New Roman"/>
              </w:rPr>
            </w:pPr>
          </w:p>
        </w:tc>
      </w:tr>
      <w:tr w:rsidR="00CC0523" w14:paraId="3181C22A" w14:textId="77777777" w:rsidTr="00CC0523">
        <w:tc>
          <w:tcPr>
            <w:tcW w:w="9163" w:type="dxa"/>
          </w:tcPr>
          <w:p w14:paraId="1A241838" w14:textId="61C7E167" w:rsidR="00A01900" w:rsidRPr="00A01900" w:rsidRDefault="00CC0523" w:rsidP="00A01900">
            <w:pPr>
              <w:contextualSpacing/>
              <w:rPr>
                <w:rFonts w:ascii="Times New Roman" w:hAnsi="Times New Roman" w:cs="Times New Roman"/>
              </w:rPr>
            </w:pPr>
            <w:r w:rsidRPr="00A01900">
              <w:rPr>
                <w:rFonts w:ascii="Times New Roman" w:hAnsi="Times New Roman" w:cs="Times New Roman"/>
              </w:rPr>
              <w:lastRenderedPageBreak/>
              <w:t>[No. 4] Kesimpulan</w:t>
            </w:r>
            <w:r w:rsidR="001B1C39" w:rsidRPr="00A01900">
              <w:rPr>
                <w:rFonts w:ascii="Times New Roman" w:hAnsi="Times New Roman" w:cs="Times New Roman"/>
              </w:rPr>
              <w:br/>
            </w:r>
            <w:r w:rsidR="00A01900">
              <w:rPr>
                <w:rFonts w:ascii="Times New Roman" w:hAnsi="Times New Roman" w:cs="Times New Roman"/>
              </w:rPr>
              <w:t xml:space="preserve">            </w:t>
            </w:r>
            <w:r w:rsidR="00A01900" w:rsidRPr="00A01900">
              <w:rPr>
                <w:rFonts w:ascii="Times New Roman" w:hAnsi="Times New Roman" w:cs="Times New Roman"/>
              </w:rPr>
              <w:t>Menurut saya. Perbandingan hasil post dan pre adalah pada ++nya, jika post itu artinya ditampilkan terlebih dahulu, baru di tambah, maksudnya disini adalah misal a++, artinya ditampilkan a terlebih dahulu lalu di tambah, jika pre artinya ditambah terlebih dahulu lalu ditampilkan, seperti pada gambar yaitu ++a.</w:t>
            </w:r>
          </w:p>
          <w:p w14:paraId="75C1E459" w14:textId="77777777" w:rsidR="00A01900" w:rsidRPr="00A01900" w:rsidRDefault="00A01900" w:rsidP="00A01900">
            <w:pPr>
              <w:contextualSpacing/>
              <w:rPr>
                <w:rFonts w:ascii="Times New Roman" w:hAnsi="Times New Roman" w:cs="Times New Roman"/>
              </w:rPr>
            </w:pPr>
          </w:p>
          <w:p w14:paraId="1CCC3D28" w14:textId="2A621987" w:rsidR="00A01900" w:rsidRPr="00A01900" w:rsidRDefault="00A01900" w:rsidP="00A01900">
            <w:pPr>
              <w:contextualSpacing/>
              <w:rPr>
                <w:rFonts w:ascii="Times New Roman" w:hAnsi="Times New Roman" w:cs="Times New Roman"/>
              </w:rPr>
            </w:pPr>
            <w:r w:rsidRPr="00A01900">
              <w:rPr>
                <w:rFonts w:ascii="Times New Roman" w:hAnsi="Times New Roman" w:cs="Times New Roman"/>
              </w:rPr>
              <w:t>Begitupun juga dengan Decrement,  Jika Post itu artinya ditampilkan terlebih dahulu lalu di kurang, seperti pada gambar terdapat a--, jika pre itu artinya di kurang dulu lalu ditampilkan, seperti pada gambar yaitu –a.</w:t>
            </w:r>
          </w:p>
          <w:p w14:paraId="42397672" w14:textId="4D59CAEA" w:rsidR="001B1C39" w:rsidRPr="00A01900" w:rsidRDefault="001B1C39" w:rsidP="00CC0523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  <w:tr w:rsidR="00CC0523" w14:paraId="2D520807" w14:textId="77777777" w:rsidTr="00CC0523">
        <w:trPr>
          <w:trHeight w:val="73"/>
        </w:trPr>
        <w:tc>
          <w:tcPr>
            <w:tcW w:w="9163" w:type="dxa"/>
          </w:tcPr>
          <w:p w14:paraId="0685A7DD" w14:textId="77777777" w:rsidR="00CC0523" w:rsidRDefault="00CC0523" w:rsidP="00CC0523">
            <w:pPr>
              <w:contextualSpacing/>
              <w:rPr>
                <w:b/>
                <w:bCs/>
              </w:rPr>
            </w:pPr>
            <w:r w:rsidRPr="00D81CA3">
              <w:rPr>
                <w:b/>
                <w:bCs/>
              </w:rPr>
              <w:t>Refleksi</w:t>
            </w:r>
          </w:p>
          <w:p w14:paraId="50858527" w14:textId="38921CA8" w:rsidR="00CC0523" w:rsidRPr="00D81CA3" w:rsidRDefault="001B1C39" w:rsidP="00CC0523">
            <w:pPr>
              <w:contextualSpacing/>
            </w:pPr>
            <w:r>
              <w:t>Pada soal ini saya mengetahui apa itu post decrement, pre decrement ,post increment, dan pre increment,bagaimana cara kerja dan perbedaan hasilnya.</w:t>
            </w:r>
          </w:p>
        </w:tc>
      </w:tr>
    </w:tbl>
    <w:p w14:paraId="4E60D72B" w14:textId="77777777" w:rsidR="003E76A0" w:rsidRDefault="003E76A0" w:rsidP="003E76A0">
      <w:pPr>
        <w:spacing w:after="0"/>
        <w:contextualSpacing/>
      </w:pPr>
    </w:p>
    <w:p w14:paraId="5B2ED901" w14:textId="77777777" w:rsidR="003E76A0" w:rsidRDefault="003E76A0" w:rsidP="003E76A0">
      <w:pPr>
        <w:spacing w:after="0"/>
        <w:contextualSpacing/>
      </w:pPr>
    </w:p>
    <w:p w14:paraId="2F47D966" w14:textId="77777777" w:rsidR="003E76A0" w:rsidRDefault="003E76A0" w:rsidP="003E76A0">
      <w:pPr>
        <w:spacing w:after="0"/>
        <w:contextualSpacing/>
      </w:pPr>
      <w:r>
        <w:br w:type="page"/>
      </w:r>
    </w:p>
    <w:tbl>
      <w:tblPr>
        <w:tblStyle w:val="TableGrid"/>
        <w:tblpPr w:leftFromText="180" w:rightFromText="180" w:vertAnchor="text" w:horzAnchor="margin" w:tblpY="-375"/>
        <w:tblW w:w="9163" w:type="dxa"/>
        <w:tblLook w:val="04A0" w:firstRow="1" w:lastRow="0" w:firstColumn="1" w:lastColumn="0" w:noHBand="0" w:noVBand="1"/>
      </w:tblPr>
      <w:tblGrid>
        <w:gridCol w:w="9163"/>
      </w:tblGrid>
      <w:tr w:rsidR="005963E0" w14:paraId="4F77AAFD" w14:textId="77777777" w:rsidTr="001852C1">
        <w:tc>
          <w:tcPr>
            <w:tcW w:w="9163" w:type="dxa"/>
          </w:tcPr>
          <w:p w14:paraId="5DC45181" w14:textId="76CE8A91" w:rsidR="00CC0523" w:rsidRDefault="00CC0523" w:rsidP="001852C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No. 5] Identifikasi Masalah:</w:t>
            </w:r>
          </w:p>
        </w:tc>
      </w:tr>
      <w:tr w:rsidR="005963E0" w14:paraId="181A12E6" w14:textId="77777777" w:rsidTr="001852C1">
        <w:tc>
          <w:tcPr>
            <w:tcW w:w="9163" w:type="dxa"/>
          </w:tcPr>
          <w:p w14:paraId="6407E2C0" w14:textId="1D92CDE6" w:rsidR="00CC0523" w:rsidRPr="00910CDF" w:rsidRDefault="00910CDF" w:rsidP="00CC0523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engidentifikasikan  hasil </w:t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 || b.</w:t>
            </w:r>
          </w:p>
          <w:p w14:paraId="66FF65AB" w14:textId="77777777" w:rsidR="00910CDF" w:rsidRDefault="00910CDF" w:rsidP="00910CDF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910CDF">
              <w:rPr>
                <w:rFonts w:ascii="Times New Roman" w:hAnsi="Times New Roman" w:cs="Times New Roman"/>
              </w:rPr>
              <w:t>Mengubah nilai a= false dan b = false ,lalu analisis hasil yang terjadi</w:t>
            </w:r>
          </w:p>
          <w:p w14:paraId="7E6AB5D4" w14:textId="77777777" w:rsidR="00B05E21" w:rsidRPr="00B05E21" w:rsidRDefault="00910CDF" w:rsidP="00910CDF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raikan logika </w:t>
            </w:r>
            <w:r w:rsidRPr="00DA7E62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a || b &amp;&amp; a || !b</w:t>
            </w:r>
            <w:r w:rsidR="00DA7E62" w:rsidRPr="00DA7E62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. dan analisa luaran true atau false dari pernyataan </w:t>
            </w:r>
            <w:r w:rsidR="00DA7E62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ini</w:t>
            </w:r>
            <w:r w:rsidR="00B05E21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.</w:t>
            </w:r>
          </w:p>
          <w:p w14:paraId="3CE77FAE" w14:textId="16933BD0" w:rsidR="00910CDF" w:rsidRPr="00910CDF" w:rsidRDefault="00B05E21" w:rsidP="00910CDF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embelajaran dapat dilihat di </w:t>
            </w:r>
            <w:r>
              <w:t xml:space="preserve"> </w:t>
            </w:r>
            <w:hyperlink r:id="rId14" w:history="1">
              <w:r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watch?v=LcFgl0yrKEw</w:t>
              </w:r>
            </w:hyperlink>
            <w:r w:rsidR="00910CDF" w:rsidRPr="00DA7E62">
              <w:rPr>
                <w:rFonts w:ascii="Times New Roman" w:hAnsi="Times New Roman" w:cs="Times New Roman"/>
              </w:rPr>
              <w:br/>
            </w:r>
            <w:r w:rsidR="00910CDF" w:rsidRPr="00DA7E62">
              <w:rPr>
                <w:rFonts w:ascii="Times New Roman" w:hAnsi="Times New Roman" w:cs="Times New Roman"/>
              </w:rPr>
              <w:br/>
            </w:r>
          </w:p>
        </w:tc>
      </w:tr>
      <w:tr w:rsidR="005963E0" w14:paraId="194B77EE" w14:textId="77777777" w:rsidTr="001852C1">
        <w:tc>
          <w:tcPr>
            <w:tcW w:w="9163" w:type="dxa"/>
          </w:tcPr>
          <w:p w14:paraId="3B53CF7B" w14:textId="0B58969F" w:rsidR="00CC0523" w:rsidRDefault="00CC0523" w:rsidP="001852C1">
            <w:pPr>
              <w:contextualSpacing/>
            </w:pPr>
            <w:r>
              <w:rPr>
                <w:b/>
                <w:bCs/>
              </w:rPr>
              <w:t>[No. 5] Penyusunan Algoritma dan Kode Program</w:t>
            </w:r>
          </w:p>
        </w:tc>
      </w:tr>
      <w:tr w:rsidR="005963E0" w14:paraId="1B0A53E4" w14:textId="77777777" w:rsidTr="001852C1">
        <w:tc>
          <w:tcPr>
            <w:tcW w:w="9163" w:type="dxa"/>
          </w:tcPr>
          <w:p w14:paraId="4266FFB8" w14:textId="67BEEE45" w:rsidR="00DA7E62" w:rsidRDefault="00DA7E62" w:rsidP="00CC0523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>Rancangan solusi</w:t>
            </w:r>
          </w:p>
          <w:p w14:paraId="5D30E2C3" w14:textId="721BF01B" w:rsidR="00DA7E62" w:rsidRPr="00DA7E62" w:rsidRDefault="00DA7E62" w:rsidP="0007117B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>
              <w:t xml:space="preserve">Pada soal ini saya akan menambahkan baris kode untuk identifkasi hasil dari </w:t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Pr="00DA7E62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a || b.</w:t>
            </w:r>
          </w:p>
          <w:p w14:paraId="6B35EE13" w14:textId="7860C4C4" w:rsidR="0007117B" w:rsidRDefault="0007117B" w:rsidP="0007117B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da soal kedua, saya  mengubah nilai a dan b ,lalu mengubah baris kodenya dan analisis hasil yang didapatkan.</w:t>
            </w:r>
          </w:p>
          <w:p w14:paraId="792FD491" w14:textId="1D184B6C" w:rsidR="0007117B" w:rsidRDefault="0007117B" w:rsidP="0007117B">
            <w:pPr>
              <w:pStyle w:val="ListParagraph"/>
              <w:numPr>
                <w:ilvl w:val="0"/>
                <w:numId w:val="4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da soal ketiga, saya  menjabarkan satu persatu dari logika yang diberikan dan menambah kan baris kodenya satu persatu .</w:t>
            </w:r>
            <w:r w:rsidR="00840349">
              <w:rPr>
                <w:rFonts w:ascii="Times New Roman" w:hAnsi="Times New Roman" w:cs="Times New Roman"/>
              </w:rPr>
              <w:br/>
            </w:r>
          </w:p>
          <w:p w14:paraId="28E2E5C5" w14:textId="77777777" w:rsidR="005963E0" w:rsidRPr="005963E0" w:rsidRDefault="00840349" w:rsidP="00840349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>
              <w:t xml:space="preserve">  Tulis kode program dan luaran</w:t>
            </w:r>
            <w:r w:rsidR="0007117B">
              <w:br/>
            </w:r>
            <w:r>
              <w:t xml:space="preserve"> a)   </w:t>
            </w:r>
            <w:r w:rsidR="00CC0523">
              <w:t xml:space="preserve">Gambar kode program  </w:t>
            </w:r>
            <w:r w:rsidR="00CC0523">
              <w:br/>
            </w:r>
            <w:r>
              <w:t xml:space="preserve">        Gambar 1</w:t>
            </w:r>
            <w:r>
              <w:br/>
              <w:t xml:space="preserve"> </w:t>
            </w:r>
            <w:r>
              <w:rPr>
                <w:noProof/>
              </w:rPr>
              <w:drawing>
                <wp:inline distT="0" distB="0" distL="0" distR="0" wp14:anchorId="7D803735" wp14:editId="19B7F8C0">
                  <wp:extent cx="3204855" cy="1893778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4923" cy="1917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963E0">
              <w:br/>
              <w:t xml:space="preserve"> </w:t>
            </w:r>
          </w:p>
          <w:p w14:paraId="33838D27" w14:textId="0F73394A" w:rsidR="005963E0" w:rsidRPr="005963E0" w:rsidRDefault="005963E0" w:rsidP="005963E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>
              <w:t xml:space="preserve">       Gambar 2</w:t>
            </w:r>
            <w:r>
              <w:br/>
              <w:t xml:space="preserve"> </w:t>
            </w:r>
            <w:r>
              <w:rPr>
                <w:noProof/>
              </w:rPr>
              <w:drawing>
                <wp:inline distT="0" distB="0" distL="0" distR="0" wp14:anchorId="7503120E" wp14:editId="7D00D9D0">
                  <wp:extent cx="3204845" cy="2147299"/>
                  <wp:effectExtent l="0" t="0" r="0" b="571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4678" cy="21739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C0523">
              <w:br/>
            </w:r>
            <w:r w:rsidR="00CC0523">
              <w:br/>
            </w:r>
            <w:r>
              <w:rPr>
                <w:rFonts w:ascii="Times New Roman" w:hAnsi="Times New Roman" w:cs="Times New Roman"/>
              </w:rPr>
              <w:lastRenderedPageBreak/>
              <w:t xml:space="preserve">       Gambar 3</w:t>
            </w:r>
            <w:r>
              <w:rPr>
                <w:rFonts w:ascii="Times New Roman" w:hAnsi="Times New Roman" w:cs="Times New Roman"/>
              </w:rPr>
              <w:br/>
            </w: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7F7881ED" wp14:editId="0B163636">
                  <wp:extent cx="3260090" cy="1756881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9029" cy="1815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2D9751" w14:textId="77777777" w:rsidR="005963E0" w:rsidRDefault="005963E0" w:rsidP="005963E0">
            <w:pPr>
              <w:pStyle w:val="ListParagraph"/>
              <w:spacing w:after="0" w:line="240" w:lineRule="auto"/>
            </w:pPr>
          </w:p>
          <w:p w14:paraId="3998CD7F" w14:textId="6E7FAD13" w:rsidR="00CC0523" w:rsidRPr="00445481" w:rsidRDefault="00CC0523" w:rsidP="001E05A0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445481">
              <w:rPr>
                <w:rFonts w:ascii="Times New Roman" w:hAnsi="Times New Roman" w:cs="Times New Roman"/>
              </w:rPr>
              <w:t>Luaran yang dihasilkan</w:t>
            </w:r>
            <w:r w:rsidR="001E05A0" w:rsidRPr="00445481">
              <w:rPr>
                <w:rFonts w:ascii="Times New Roman" w:hAnsi="Times New Roman" w:cs="Times New Roman"/>
              </w:rPr>
              <w:br/>
              <w:t>1. Gambar 1</w:t>
            </w:r>
          </w:p>
          <w:p w14:paraId="752F7CE9" w14:textId="56D05500" w:rsidR="00445481" w:rsidRDefault="001E05A0" w:rsidP="001E05A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445481">
              <w:rPr>
                <w:rFonts w:ascii="Times New Roman" w:hAnsi="Times New Roman" w:cs="Times New Roman"/>
              </w:rPr>
              <w:t xml:space="preserve">     False</w:t>
            </w:r>
            <w:r w:rsidRPr="00445481">
              <w:rPr>
                <w:rFonts w:ascii="Times New Roman" w:hAnsi="Times New Roman" w:cs="Times New Roman"/>
              </w:rPr>
              <w:br/>
              <w:t>2. Gambar 2</w:t>
            </w:r>
            <w:r w:rsidRPr="00445481">
              <w:rPr>
                <w:rFonts w:ascii="Times New Roman" w:hAnsi="Times New Roman" w:cs="Times New Roman"/>
              </w:rPr>
              <w:br/>
              <w:t xml:space="preserve">     a &amp;&amp; b = false </w:t>
            </w:r>
            <w:r w:rsidRPr="00445481">
              <w:rPr>
                <w:rFonts w:ascii="Times New Roman" w:hAnsi="Times New Roman" w:cs="Times New Roman"/>
              </w:rPr>
              <w:br/>
              <w:t xml:space="preserve">     </w:t>
            </w:r>
            <w:r w:rsidR="00445481" w:rsidRPr="00445481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a || b</w:t>
            </w:r>
            <w:r w:rsidR="00445481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   = false</w:t>
            </w:r>
            <w:r w:rsidR="00445481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br/>
            </w:r>
            <w:r w:rsidR="00445481">
              <w:rPr>
                <w:rFonts w:ascii="Times New Roman" w:hAnsi="Times New Roman" w:cs="Times New Roman"/>
              </w:rPr>
              <w:t>3. Gambar 3</w:t>
            </w:r>
            <w:r w:rsidR="00445481">
              <w:rPr>
                <w:rFonts w:ascii="Times New Roman" w:hAnsi="Times New Roman" w:cs="Times New Roman"/>
              </w:rPr>
              <w:br/>
              <w:t xml:space="preserve">   </w:t>
            </w:r>
            <w:r w:rsidR="00445481">
              <w:rPr>
                <w:rFonts w:ascii="Courier New" w:hAnsi="Courier New" w:cs="Courier New"/>
                <w:color w:val="EBEBEB"/>
                <w:sz w:val="16"/>
                <w:szCs w:val="16"/>
              </w:rPr>
              <w:t xml:space="preserve"> </w:t>
            </w:r>
            <w:r w:rsidR="00445481" w:rsidRPr="00445481">
              <w:rPr>
                <w:rFonts w:ascii="Times New Roman" w:hAnsi="Times New Roman" w:cs="Times New Roman"/>
              </w:rPr>
              <w:t>hasil a || b &amp;&amp; a || !b</w:t>
            </w:r>
            <w:r w:rsidR="00445481">
              <w:rPr>
                <w:rFonts w:ascii="Times New Roman" w:hAnsi="Times New Roman" w:cs="Times New Roman"/>
              </w:rPr>
              <w:t xml:space="preserve"> =</w:t>
            </w:r>
            <w:r w:rsidR="00445481" w:rsidRPr="00445481">
              <w:rPr>
                <w:rFonts w:ascii="Times New Roman" w:hAnsi="Times New Roman" w:cs="Times New Roman"/>
              </w:rPr>
              <w:t xml:space="preserve"> true</w:t>
            </w:r>
          </w:p>
          <w:p w14:paraId="1159CABA" w14:textId="77777777" w:rsidR="00C96E17" w:rsidRDefault="00C96E17" w:rsidP="001E05A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331FB0AF" w14:textId="5A3510A5" w:rsidR="001E05A0" w:rsidRDefault="00C96E17" w:rsidP="00445481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aian luaran</w:t>
            </w:r>
            <w:r w:rsidR="001E05A0" w:rsidRPr="00445481">
              <w:rPr>
                <w:rFonts w:ascii="Times New Roman" w:hAnsi="Times New Roman" w:cs="Times New Roman"/>
              </w:rPr>
              <w:br/>
            </w:r>
            <w:r w:rsidR="004B5913">
              <w:rPr>
                <w:rFonts w:ascii="Times New Roman" w:hAnsi="Times New Roman" w:cs="Times New Roman"/>
              </w:rPr>
              <w:t xml:space="preserve">1. Hasil yang didapatkan adalah false karena OR </w:t>
            </w:r>
            <w:r w:rsidR="004B5913" w:rsidRPr="004B5913">
              <w:rPr>
                <w:rFonts w:ascii="Times New Roman" w:hAnsi="Times New Roman" w:cs="Times New Roman"/>
              </w:rPr>
              <w:t>(||)</w:t>
            </w:r>
            <w:r w:rsidR="004B5913">
              <w:rPr>
                <w:rFonts w:ascii="Times New Roman" w:hAnsi="Times New Roman" w:cs="Times New Roman"/>
              </w:rPr>
              <w:t xml:space="preserve"> bersifat true apabila salah satunya bersifat true</w:t>
            </w:r>
          </w:p>
          <w:p w14:paraId="05E454AB" w14:textId="77777777" w:rsidR="00737BC6" w:rsidRDefault="0026086C" w:rsidP="0026086C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333333"/>
                <w:shd w:val="clear" w:color="auto" w:fill="FFFFFF"/>
              </w:rPr>
            </w:pPr>
            <w:r>
              <w:rPr>
                <w:rFonts w:ascii="Times New Roman" w:hAnsi="Times New Roman" w:cs="Times New Roman"/>
              </w:rPr>
              <w:t xml:space="preserve">2. setelah boolean a dan b diubah menjadi false maka hasil yang didapatkan adalah a &amp;&amp; b (AND)  adalah false karena sifatnya adalah true apabila dua-duanya bersifat true, </w:t>
            </w:r>
            <w:r w:rsidRPr="00445481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a || b</w:t>
            </w:r>
            <w:r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 (OR) bersifat false karena sifatnya true apabila salah satunya bersifat true.</w:t>
            </w:r>
            <w:r>
              <w:rPr>
                <w:rFonts w:ascii="Times New Roman" w:hAnsi="Times New Roman" w:cs="Times New Roman"/>
                <w:color w:val="333333"/>
                <w:shd w:val="clear" w:color="auto" w:fill="FFFFFF"/>
              </w:rPr>
              <w:br/>
              <w:t xml:space="preserve">3. </w:t>
            </w:r>
            <w:r w:rsidR="00435F74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Hal yang perlu dilakukan adalah dengan menguraikan satu persatu. Yang pertama adalah mengoperasikan a || b adalah false karena sifat dari OR, lalu dikonversikan nilainya dan di operasikan dengan &amp;&amp; a sehingga menghasilkan nilai false, lalu ope</w:t>
            </w:r>
            <w:r w:rsidR="00737BC6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rasikan dengan || !b</w:t>
            </w:r>
          </w:p>
          <w:p w14:paraId="79D92917" w14:textId="638547C9" w:rsidR="00CC0523" w:rsidRPr="00737BC6" w:rsidRDefault="00737BC6" w:rsidP="00737BC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333333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Sehingga menghasilkan true karena !b  dan hasilnya true karena false || true ( kebalikan dari nilai b ya itu false) sehingga mendapatkan nilai true</w:t>
            </w:r>
          </w:p>
        </w:tc>
      </w:tr>
      <w:tr w:rsidR="005963E0" w14:paraId="36D45A40" w14:textId="77777777" w:rsidTr="001852C1">
        <w:tc>
          <w:tcPr>
            <w:tcW w:w="9163" w:type="dxa"/>
          </w:tcPr>
          <w:p w14:paraId="7641011B" w14:textId="6BB58F7E" w:rsidR="00CC0523" w:rsidRPr="00737BC6" w:rsidRDefault="00CC0523" w:rsidP="001852C1">
            <w:pPr>
              <w:contextualSpacing/>
            </w:pPr>
            <w:r w:rsidRPr="00C04942">
              <w:rPr>
                <w:b/>
                <w:bCs/>
              </w:rPr>
              <w:lastRenderedPageBreak/>
              <w:t>[No</w:t>
            </w:r>
            <w:r>
              <w:rPr>
                <w:b/>
                <w:bCs/>
              </w:rPr>
              <w:t>. 5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  <w:r w:rsidR="00737BC6">
              <w:rPr>
                <w:b/>
                <w:bCs/>
              </w:rPr>
              <w:br/>
            </w:r>
            <w:r w:rsidR="00737BC6">
              <w:t xml:space="preserve"> pada soal ini kita dapat menyimpulkan beberapa hasil dari logika seperti </w:t>
            </w:r>
            <w:r w:rsidR="00C70E86">
              <w:t>AND,OR,DLL, apa saja sifatnya dan hasil yang didapatkan sesuai dengan booleannya. Kode yang diberikan sudah benar dan tidak ada error.</w:t>
            </w:r>
          </w:p>
        </w:tc>
      </w:tr>
      <w:tr w:rsidR="005963E0" w14:paraId="16B992F4" w14:textId="77777777" w:rsidTr="001852C1">
        <w:trPr>
          <w:trHeight w:val="73"/>
        </w:trPr>
        <w:tc>
          <w:tcPr>
            <w:tcW w:w="9163" w:type="dxa"/>
          </w:tcPr>
          <w:p w14:paraId="5EA9BC7E" w14:textId="77777777" w:rsidR="00CC0523" w:rsidRDefault="00CC0523" w:rsidP="001852C1">
            <w:pPr>
              <w:contextualSpacing/>
              <w:rPr>
                <w:b/>
                <w:bCs/>
              </w:rPr>
            </w:pPr>
            <w:r w:rsidRPr="00D81CA3">
              <w:rPr>
                <w:b/>
                <w:bCs/>
              </w:rPr>
              <w:t>Refleksi</w:t>
            </w:r>
          </w:p>
          <w:p w14:paraId="30B123DD" w14:textId="312AC142" w:rsidR="00CC0523" w:rsidRPr="00D81CA3" w:rsidRDefault="00CC0523" w:rsidP="001852C1">
            <w:pPr>
              <w:contextualSpacing/>
            </w:pPr>
            <w:r>
              <w:rPr>
                <w:b/>
                <w:bCs/>
              </w:rPr>
              <w:t xml:space="preserve">      </w:t>
            </w:r>
            <w:r w:rsidRPr="009C45DC">
              <w:rPr>
                <w:rFonts w:ascii="Times New Roman" w:hAnsi="Times New Roman"/>
              </w:rPr>
              <w:t>Pada</w:t>
            </w:r>
            <w:r>
              <w:rPr>
                <w:rFonts w:ascii="Times New Roman" w:hAnsi="Times New Roman"/>
              </w:rPr>
              <w:t xml:space="preserve"> soal ini saya bisa mempelajari dan juga memahami hasil </w:t>
            </w:r>
            <w:r w:rsidR="00C70E86">
              <w:rPr>
                <w:rFonts w:ascii="Times New Roman" w:hAnsi="Times New Roman"/>
              </w:rPr>
              <w:t>tentang berbagai operator logika, sifat-sifatnya</w:t>
            </w:r>
            <w:r>
              <w:rPr>
                <w:rFonts w:ascii="Times New Roman" w:hAnsi="Times New Roman"/>
              </w:rPr>
              <w:t>,</w:t>
            </w:r>
            <w:r w:rsidR="00C70E86">
              <w:rPr>
                <w:rFonts w:ascii="Times New Roman" w:hAnsi="Times New Roman"/>
              </w:rPr>
              <w:t>cara</w:t>
            </w:r>
            <w:r>
              <w:rPr>
                <w:rFonts w:ascii="Times New Roman" w:hAnsi="Times New Roman"/>
              </w:rPr>
              <w:t xml:space="preserve"> dari </w:t>
            </w:r>
            <w:r w:rsidR="00C70E86">
              <w:rPr>
                <w:rFonts w:ascii="Times New Roman" w:hAnsi="Times New Roman"/>
              </w:rPr>
              <w:t xml:space="preserve">logika </w:t>
            </w:r>
            <w:r>
              <w:rPr>
                <w:rFonts w:ascii="Times New Roman" w:hAnsi="Times New Roman"/>
              </w:rPr>
              <w:t xml:space="preserve"> yang diberikan ,nilai yang mempengaruhi hasil true dan false.</w:t>
            </w:r>
          </w:p>
        </w:tc>
      </w:tr>
    </w:tbl>
    <w:p w14:paraId="737B4AAD" w14:textId="44C77B29" w:rsidR="00CD62E5" w:rsidRDefault="00CD62E5" w:rsidP="00A713BA">
      <w:pPr>
        <w:spacing w:after="0"/>
        <w:contextualSpacing/>
      </w:pPr>
    </w:p>
    <w:p w14:paraId="33CC9EAD" w14:textId="77777777" w:rsidR="00CD62E5" w:rsidRDefault="00CD62E5">
      <w:r>
        <w:br w:type="page"/>
      </w:r>
    </w:p>
    <w:tbl>
      <w:tblPr>
        <w:tblStyle w:val="TableGrid"/>
        <w:tblpPr w:leftFromText="180" w:rightFromText="180" w:vertAnchor="page" w:horzAnchor="margin" w:tblpY="1253"/>
        <w:tblW w:w="9163" w:type="dxa"/>
        <w:tblLook w:val="04A0" w:firstRow="1" w:lastRow="0" w:firstColumn="1" w:lastColumn="0" w:noHBand="0" w:noVBand="1"/>
      </w:tblPr>
      <w:tblGrid>
        <w:gridCol w:w="9163"/>
      </w:tblGrid>
      <w:tr w:rsidR="00B05E21" w14:paraId="633BB1A2" w14:textId="77777777" w:rsidTr="00B05E21">
        <w:tc>
          <w:tcPr>
            <w:tcW w:w="9163" w:type="dxa"/>
          </w:tcPr>
          <w:p w14:paraId="5ABEC295" w14:textId="3B82623D" w:rsidR="00B05E21" w:rsidRDefault="00B05E21" w:rsidP="00B05E2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No. 6] Identifikasi Masalah:</w:t>
            </w:r>
          </w:p>
        </w:tc>
      </w:tr>
      <w:tr w:rsidR="00B05E21" w14:paraId="29084C88" w14:textId="77777777" w:rsidTr="00B05E21">
        <w:tc>
          <w:tcPr>
            <w:tcW w:w="9163" w:type="dxa"/>
          </w:tcPr>
          <w:p w14:paraId="36A9BEC5" w14:textId="6DD1D561" w:rsidR="00B05E21" w:rsidRPr="00160405" w:rsidRDefault="00B05E21" w:rsidP="00B05E21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160405">
              <w:rPr>
                <w:rFonts w:ascii="Times New Roman" w:hAnsi="Times New Roman" w:cs="Times New Roman"/>
              </w:rPr>
              <w:t xml:space="preserve">Pada soal ini diminta untuk mengubah nilai </w:t>
            </w:r>
            <w:r w:rsidR="00160405" w:rsidRPr="00160405">
              <w:rPr>
                <w:rFonts w:ascii="Times New Roman" w:hAnsi="Times New Roman" w:cs="Times New Roman"/>
              </w:rPr>
              <w:t>menjadi 60 dan analisa hasil yang didapatkan</w:t>
            </w:r>
            <w:r w:rsidR="00130991">
              <w:rPr>
                <w:rFonts w:ascii="Times New Roman" w:hAnsi="Times New Roman" w:cs="Times New Roman"/>
              </w:rPr>
              <w:br/>
            </w:r>
          </w:p>
        </w:tc>
      </w:tr>
      <w:tr w:rsidR="00B05E21" w14:paraId="6D909FD4" w14:textId="77777777" w:rsidTr="00B05E21">
        <w:tc>
          <w:tcPr>
            <w:tcW w:w="9163" w:type="dxa"/>
          </w:tcPr>
          <w:p w14:paraId="3E6CC364" w14:textId="08A99BFC" w:rsidR="00B05E21" w:rsidRDefault="00B05E21" w:rsidP="00B05E21">
            <w:pPr>
              <w:contextualSpacing/>
            </w:pPr>
            <w:r>
              <w:rPr>
                <w:b/>
                <w:bCs/>
              </w:rPr>
              <w:t xml:space="preserve">[No. </w:t>
            </w:r>
            <w:r w:rsidR="00130991">
              <w:rPr>
                <w:b/>
                <w:bCs/>
              </w:rPr>
              <w:t>6</w:t>
            </w:r>
            <w:r>
              <w:rPr>
                <w:b/>
                <w:bCs/>
              </w:rPr>
              <w:t>] Penyusunan Algoritma dan Kode Program</w:t>
            </w:r>
          </w:p>
        </w:tc>
      </w:tr>
      <w:tr w:rsidR="00B05E21" w:rsidRPr="00C31227" w14:paraId="42BD5427" w14:textId="77777777" w:rsidTr="00B05E21">
        <w:tc>
          <w:tcPr>
            <w:tcW w:w="9163" w:type="dxa"/>
          </w:tcPr>
          <w:p w14:paraId="60507350" w14:textId="598AB096" w:rsidR="00B05E21" w:rsidRDefault="00B05E21" w:rsidP="00160405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>
              <w:t>Rancang desain solusi</w:t>
            </w:r>
            <w:r w:rsidR="00160405">
              <w:br/>
              <w:t>ubah angka dari 80 menjadi 60 untuk menentukan hasilnya apakah lulus atau gagal</w:t>
            </w:r>
          </w:p>
          <w:p w14:paraId="74AB7158" w14:textId="3676EC09" w:rsidR="00B05E21" w:rsidRDefault="00B05E21" w:rsidP="00160405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>
              <w:t>Tuliskan kode program dan luaran</w:t>
            </w:r>
          </w:p>
          <w:p w14:paraId="70283C1F" w14:textId="53DAB1A5" w:rsidR="00B05E21" w:rsidRDefault="00B05E21" w:rsidP="00160405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 xml:space="preserve">Gambar kode program  </w:t>
            </w:r>
          </w:p>
          <w:p w14:paraId="1A79C1AD" w14:textId="77777777" w:rsidR="00160405" w:rsidRDefault="00B05E21" w:rsidP="00B05E21">
            <w:pPr>
              <w:rPr>
                <w:b/>
                <w:bCs/>
                <w:noProof/>
              </w:rPr>
            </w:pPr>
            <w:r>
              <w:rPr>
                <w:b/>
                <w:bCs/>
              </w:rPr>
              <w:t xml:space="preserve">                      </w:t>
            </w:r>
            <w:r w:rsidR="00160405">
              <w:rPr>
                <w:noProof/>
              </w:rPr>
              <w:t>Gambar 1</w:t>
            </w:r>
            <w:r w:rsidR="00160405">
              <w:rPr>
                <w:noProof/>
              </w:rPr>
              <w:br/>
            </w:r>
            <w:r w:rsidR="00160405">
              <w:rPr>
                <w:b/>
                <w:bCs/>
                <w:noProof/>
              </w:rPr>
              <w:t xml:space="preserve">                 </w:t>
            </w:r>
            <w:r w:rsidR="00160405">
              <w:rPr>
                <w:noProof/>
              </w:rPr>
              <w:drawing>
                <wp:inline distT="0" distB="0" distL="0" distR="0" wp14:anchorId="7EF03AEA" wp14:editId="1F792970">
                  <wp:extent cx="3552497" cy="2606040"/>
                  <wp:effectExtent l="0" t="0" r="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87348" cy="2631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307D7F" w14:textId="77777777" w:rsidR="00160405" w:rsidRDefault="00160405" w:rsidP="00B05E21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 xml:space="preserve"> </w:t>
            </w:r>
          </w:p>
          <w:p w14:paraId="5297548A" w14:textId="26269149" w:rsidR="00B05E21" w:rsidRDefault="00160405" w:rsidP="00B05E21">
            <w:pPr>
              <w:rPr>
                <w:rFonts w:ascii="Times New Roman" w:hAnsi="Times New Roman" w:cs="Times New Roman"/>
              </w:rPr>
            </w:pPr>
            <w:r>
              <w:rPr>
                <w:b/>
                <w:bCs/>
                <w:noProof/>
              </w:rPr>
              <w:t xml:space="preserve">                  Gambar 2</w:t>
            </w:r>
            <w:r w:rsidR="002B37EF">
              <w:rPr>
                <w:b/>
                <w:bCs/>
                <w:noProof/>
              </w:rPr>
              <w:br/>
            </w:r>
            <w:r w:rsidR="002B37EF">
              <w:rPr>
                <w:noProof/>
              </w:rPr>
              <w:t xml:space="preserve">                </w:t>
            </w:r>
            <w:r w:rsidR="002B37EF">
              <w:rPr>
                <w:noProof/>
              </w:rPr>
              <w:drawing>
                <wp:inline distT="0" distB="0" distL="0" distR="0" wp14:anchorId="4CCDBCD9" wp14:editId="79DD0E2D">
                  <wp:extent cx="3605048" cy="2132965"/>
                  <wp:effectExtent l="0" t="0" r="0" b="63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7795" cy="21582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br/>
              <w:t xml:space="preserve">                  </w:t>
            </w:r>
            <w:r w:rsidR="00B05E21">
              <w:rPr>
                <w:b/>
                <w:bCs/>
              </w:rPr>
              <w:br/>
            </w:r>
            <w:r w:rsidR="00B05E21">
              <w:rPr>
                <w:b/>
                <w:bCs/>
              </w:rPr>
              <w:br/>
              <w:t xml:space="preserve">               </w:t>
            </w:r>
            <w:r w:rsidR="00B05E21">
              <w:rPr>
                <w:rFonts w:ascii="Times New Roman" w:hAnsi="Times New Roman" w:cs="Times New Roman"/>
              </w:rPr>
              <w:t>b)  Luaran yang dihasilkan</w:t>
            </w:r>
            <w:r w:rsidR="002B37EF">
              <w:rPr>
                <w:rFonts w:ascii="Times New Roman" w:hAnsi="Times New Roman" w:cs="Times New Roman"/>
              </w:rPr>
              <w:br/>
              <w:t xml:space="preserve">                  1. Gambar 1= lulus</w:t>
            </w:r>
            <w:r w:rsidR="002B37EF">
              <w:rPr>
                <w:rFonts w:ascii="Times New Roman" w:hAnsi="Times New Roman" w:cs="Times New Roman"/>
              </w:rPr>
              <w:br/>
              <w:t xml:space="preserve">                  2. Gambar 2= gagal</w:t>
            </w:r>
          </w:p>
          <w:p w14:paraId="30A0757D" w14:textId="16C7F954" w:rsidR="002B37EF" w:rsidRDefault="002B37EF" w:rsidP="00B05E21">
            <w:pPr>
              <w:rPr>
                <w:rFonts w:ascii="Times New Roman" w:hAnsi="Times New Roman" w:cs="Times New Roman"/>
              </w:rPr>
            </w:pPr>
          </w:p>
          <w:p w14:paraId="10B4D8D8" w14:textId="38DE87DB" w:rsidR="002B37EF" w:rsidRDefault="002B37EF" w:rsidP="002B37E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)  </w:t>
            </w:r>
            <w:r w:rsidRPr="002B37EF">
              <w:rPr>
                <w:rFonts w:ascii="Times New Roman" w:hAnsi="Times New Roman" w:cs="Times New Roman"/>
              </w:rPr>
              <w:t xml:space="preserve">Uraian </w:t>
            </w:r>
            <w:r>
              <w:rPr>
                <w:rFonts w:ascii="Times New Roman" w:hAnsi="Times New Roman" w:cs="Times New Roman"/>
              </w:rPr>
              <w:t xml:space="preserve"> luaran</w:t>
            </w:r>
            <w:r>
              <w:rPr>
                <w:rFonts w:ascii="Times New Roman" w:hAnsi="Times New Roman" w:cs="Times New Roman"/>
              </w:rPr>
              <w:br/>
              <w:t>1. Luaran pada gambar pertama mendapatkan hasil lulus karena nilai memnuhi yaitu                80 &gt; 60</w:t>
            </w:r>
            <w:r w:rsidR="0045278B">
              <w:rPr>
                <w:rFonts w:ascii="Times New Roman" w:hAnsi="Times New Roman" w:cs="Times New Roman"/>
              </w:rPr>
              <w:t>.</w:t>
            </w:r>
            <w:r w:rsidR="0045278B">
              <w:rPr>
                <w:rFonts w:ascii="Times New Roman" w:hAnsi="Times New Roman" w:cs="Times New Roman"/>
              </w:rPr>
              <w:br/>
              <w:t>2. Sedangkan gambar 2 mendapatkan hasil gagal karena tidak memenuhi syarat yaitu 60 &gt; 60 karena nilai a dan nilai b itu sama.</w:t>
            </w:r>
          </w:p>
          <w:p w14:paraId="129325E6" w14:textId="215B86D6" w:rsidR="002B37EF" w:rsidRDefault="002B37EF" w:rsidP="00130991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br/>
            </w:r>
            <w:r>
              <w:rPr>
                <w:rFonts w:ascii="Times New Roman" w:hAnsi="Times New Roman" w:cs="Times New Roman"/>
              </w:rPr>
              <w:br/>
            </w:r>
            <w:r>
              <w:rPr>
                <w:rFonts w:ascii="Times New Roman" w:hAnsi="Times New Roman" w:cs="Times New Roman"/>
              </w:rPr>
              <w:br/>
            </w:r>
          </w:p>
          <w:p w14:paraId="3D3559A8" w14:textId="3A010277" w:rsidR="00B05E21" w:rsidRPr="00C31227" w:rsidRDefault="00B05E21" w:rsidP="00B05E2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B05E21" w14:paraId="1161B73B" w14:textId="77777777" w:rsidTr="00B05E21">
        <w:tc>
          <w:tcPr>
            <w:tcW w:w="9163" w:type="dxa"/>
          </w:tcPr>
          <w:p w14:paraId="74523900" w14:textId="19984140" w:rsidR="00B05E21" w:rsidRDefault="00B05E21" w:rsidP="00B05E21">
            <w:pPr>
              <w:contextualSpacing/>
            </w:pPr>
            <w:r w:rsidRPr="00C04942">
              <w:rPr>
                <w:b/>
                <w:bCs/>
              </w:rPr>
              <w:lastRenderedPageBreak/>
              <w:t>[No</w:t>
            </w:r>
            <w:r>
              <w:rPr>
                <w:b/>
                <w:bCs/>
              </w:rPr>
              <w:t xml:space="preserve">. </w:t>
            </w:r>
            <w:r w:rsidR="00130991">
              <w:rPr>
                <w:b/>
                <w:bCs/>
              </w:rPr>
              <w:t>6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B05E21" w:rsidRPr="009C45DC" w14:paraId="7592217D" w14:textId="77777777" w:rsidTr="00B05E21">
        <w:tc>
          <w:tcPr>
            <w:tcW w:w="9163" w:type="dxa"/>
          </w:tcPr>
          <w:p w14:paraId="6CBEFA38" w14:textId="5548957C" w:rsidR="00B05E21" w:rsidRPr="009C45DC" w:rsidRDefault="00B05E21" w:rsidP="00B05E21">
            <w:pPr>
              <w:rPr>
                <w:rFonts w:ascii="Times New Roman" w:hAnsi="Times New Roman" w:cs="Times New Roman"/>
              </w:rPr>
            </w:pPr>
            <w:r w:rsidRPr="009C45DC">
              <w:rPr>
                <w:rFonts w:ascii="Times New Roman" w:hAnsi="Times New Roman" w:cs="Times New Roman"/>
              </w:rPr>
              <w:t xml:space="preserve">       pada program ini </w:t>
            </w:r>
            <w:r w:rsidR="0045278B">
              <w:rPr>
                <w:rFonts w:ascii="Times New Roman" w:hAnsi="Times New Roman" w:cs="Times New Roman"/>
              </w:rPr>
              <w:t>nilai yang diberikan harus memenuhi syarat agar bisa mendapatkan hasil lulus,dan akan mendapatkan hasil gagal jika tidak memenuhi syarat. Untuk kode yang dierikan sudah benar dan tidak ada kesalahan.</w:t>
            </w:r>
          </w:p>
        </w:tc>
      </w:tr>
      <w:tr w:rsidR="00B05E21" w:rsidRPr="00D81CA3" w14:paraId="5677E5AE" w14:textId="77777777" w:rsidTr="00B05E21">
        <w:trPr>
          <w:trHeight w:val="73"/>
        </w:trPr>
        <w:tc>
          <w:tcPr>
            <w:tcW w:w="9163" w:type="dxa"/>
          </w:tcPr>
          <w:p w14:paraId="021BAF07" w14:textId="77777777" w:rsidR="00B05E21" w:rsidRDefault="00B05E21" w:rsidP="00B05E21">
            <w:pPr>
              <w:contextualSpacing/>
              <w:rPr>
                <w:b/>
                <w:bCs/>
              </w:rPr>
            </w:pPr>
            <w:r w:rsidRPr="00D81CA3">
              <w:rPr>
                <w:b/>
                <w:bCs/>
              </w:rPr>
              <w:t>Refleksi</w:t>
            </w:r>
          </w:p>
          <w:p w14:paraId="1FD55704" w14:textId="425DF608" w:rsidR="00B05E21" w:rsidRPr="00D81CA3" w:rsidRDefault="00B05E21" w:rsidP="00130991">
            <w:pPr>
              <w:contextualSpacing/>
            </w:pPr>
            <w:r>
              <w:rPr>
                <w:b/>
                <w:bCs/>
              </w:rPr>
              <w:t xml:space="preserve">      </w:t>
            </w:r>
            <w:r w:rsidRPr="009C45DC">
              <w:rPr>
                <w:rFonts w:ascii="Times New Roman" w:hAnsi="Times New Roman"/>
              </w:rPr>
              <w:t xml:space="preserve">Pada pratikum kedua ini saya bisa mengetahui ,mempelajari ,dan memahami tentang operator </w:t>
            </w:r>
            <w:r w:rsidR="00130991">
              <w:rPr>
                <w:rFonts w:ascii="Times New Roman" w:hAnsi="Times New Roman"/>
              </w:rPr>
              <w:t>kondisi</w:t>
            </w:r>
            <w:r w:rsidRPr="009C45DC">
              <w:rPr>
                <w:rFonts w:ascii="Times New Roman" w:hAnsi="Times New Roman"/>
              </w:rPr>
              <w:t xml:space="preserve">,bagaimana mengoperasikan kode program untuk </w:t>
            </w:r>
            <w:r w:rsidR="00130991">
              <w:rPr>
                <w:rFonts w:ascii="Times New Roman" w:hAnsi="Times New Roman"/>
              </w:rPr>
              <w:t>mendapat hasil lulus ataupun gagal, dan lain-lainnya.</w:t>
            </w:r>
          </w:p>
        </w:tc>
      </w:tr>
    </w:tbl>
    <w:p w14:paraId="48DF9798" w14:textId="2BF08784" w:rsidR="00CD62E5" w:rsidRDefault="00CD62E5" w:rsidP="00A713BA">
      <w:pPr>
        <w:spacing w:after="0"/>
        <w:contextualSpacing/>
      </w:pPr>
    </w:p>
    <w:p w14:paraId="458BB004" w14:textId="77777777" w:rsidR="00CD62E5" w:rsidRDefault="00CD62E5">
      <w:r>
        <w:br w:type="page"/>
      </w:r>
    </w:p>
    <w:tbl>
      <w:tblPr>
        <w:tblStyle w:val="TableGrid"/>
        <w:tblpPr w:leftFromText="180" w:rightFromText="180" w:vertAnchor="page" w:horzAnchor="margin" w:tblpY="833"/>
        <w:tblW w:w="9163" w:type="dxa"/>
        <w:tblLook w:val="04A0" w:firstRow="1" w:lastRow="0" w:firstColumn="1" w:lastColumn="0" w:noHBand="0" w:noVBand="1"/>
      </w:tblPr>
      <w:tblGrid>
        <w:gridCol w:w="9163"/>
      </w:tblGrid>
      <w:tr w:rsidR="00130991" w14:paraId="4928C9BC" w14:textId="77777777" w:rsidTr="00130991">
        <w:tc>
          <w:tcPr>
            <w:tcW w:w="9163" w:type="dxa"/>
          </w:tcPr>
          <w:p w14:paraId="0F68F918" w14:textId="248B2FE5" w:rsidR="00130991" w:rsidRDefault="00130991" w:rsidP="0013099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[No. </w:t>
            </w:r>
            <w:r w:rsidR="001D458F">
              <w:rPr>
                <w:b/>
                <w:bCs/>
              </w:rPr>
              <w:t>7</w:t>
            </w:r>
            <w:r>
              <w:rPr>
                <w:b/>
                <w:bCs/>
              </w:rPr>
              <w:t>] Identifikasi Masalah:</w:t>
            </w:r>
          </w:p>
        </w:tc>
      </w:tr>
      <w:tr w:rsidR="00130991" w:rsidRPr="00160405" w14:paraId="171F4EAC" w14:textId="77777777" w:rsidTr="00130991">
        <w:tc>
          <w:tcPr>
            <w:tcW w:w="9163" w:type="dxa"/>
          </w:tcPr>
          <w:p w14:paraId="2441664C" w14:textId="466081FE" w:rsidR="00E54CA2" w:rsidRPr="00E54CA2" w:rsidRDefault="00E54CA2" w:rsidP="00E54CA2">
            <w:pPr>
              <w:rPr>
                <w:rFonts w:ascii="Times New Roman" w:hAnsi="Times New Roman" w:cs="Times New Roman"/>
              </w:rPr>
            </w:pPr>
          </w:p>
          <w:p w14:paraId="7BFE43A7" w14:textId="77777777" w:rsidR="00E54CA2" w:rsidRPr="00E54CA2" w:rsidRDefault="00E54CA2" w:rsidP="00E54CA2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E54CA2">
              <w:rPr>
                <w:rFonts w:ascii="Times New Roman" w:hAnsi="Times New Roman" w:cs="Times New Roman"/>
              </w:rPr>
              <w:t>Pilihlah 3 perhitungan Contoh 7, kemudian uraikan perhitungan biner! Simpulkan hasilnya!</w:t>
            </w:r>
          </w:p>
          <w:p w14:paraId="647659E6" w14:textId="2B0E88A7" w:rsidR="00E54CA2" w:rsidRPr="00E54CA2" w:rsidRDefault="00E54CA2" w:rsidP="00E54CA2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E54CA2">
              <w:rPr>
                <w:rFonts w:ascii="Times New Roman" w:hAnsi="Times New Roman" w:cs="Times New Roman"/>
              </w:rPr>
              <w:t>Rincikan sumber informasi yang relevan  (jika ada)</w:t>
            </w:r>
          </w:p>
          <w:p w14:paraId="2B63ACB0" w14:textId="77777777" w:rsidR="00E54CA2" w:rsidRPr="00E54CA2" w:rsidRDefault="00E54CA2" w:rsidP="00E54CA2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E54CA2">
              <w:rPr>
                <w:rFonts w:ascii="Times New Roman" w:hAnsi="Times New Roman" w:cs="Times New Roman"/>
              </w:rPr>
              <w:t>1.https://youtu.be/LcFgl0yrKEw</w:t>
            </w:r>
          </w:p>
          <w:p w14:paraId="317D3FFD" w14:textId="2718F7C2" w:rsidR="00E54CA2" w:rsidRPr="00E54CA2" w:rsidRDefault="00E54CA2" w:rsidP="00E54C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</w:t>
            </w:r>
            <w:r w:rsidRPr="00E54CA2">
              <w:rPr>
                <w:rFonts w:ascii="Times New Roman" w:hAnsi="Times New Roman" w:cs="Times New Roman"/>
              </w:rPr>
              <w:t>2.https://youtu.be/PzCMZObexZM</w:t>
            </w:r>
            <w:r>
              <w:rPr>
                <w:rFonts w:ascii="Times New Roman" w:hAnsi="Times New Roman" w:cs="Times New Roman"/>
              </w:rPr>
              <w:br/>
            </w:r>
            <w:r w:rsidR="007522FF">
              <w:rPr>
                <w:rFonts w:ascii="Times New Roman" w:hAnsi="Times New Roman" w:cs="Times New Roman"/>
              </w:rPr>
              <w:t xml:space="preserve">       </w:t>
            </w:r>
            <w:r w:rsidRPr="00E54CA2">
              <w:rPr>
                <w:rFonts w:ascii="Times New Roman" w:hAnsi="Times New Roman" w:cs="Times New Roman"/>
              </w:rPr>
              <w:t>3)</w:t>
            </w:r>
            <w:r w:rsidRPr="00E54CA2">
              <w:rPr>
                <w:rFonts w:ascii="Times New Roman" w:hAnsi="Times New Roman" w:cs="Times New Roman"/>
              </w:rPr>
              <w:tab/>
              <w:t xml:space="preserve">Uraikan rancangan solusi yang diusulkan  (jika ada). </w:t>
            </w:r>
          </w:p>
          <w:p w14:paraId="3CD01E18" w14:textId="2D0CA0C2" w:rsidR="00E54CA2" w:rsidRPr="00E54CA2" w:rsidRDefault="00E54CA2" w:rsidP="00E54CA2">
            <w:pPr>
              <w:rPr>
                <w:rFonts w:ascii="Times New Roman" w:hAnsi="Times New Roman" w:cs="Times New Roman"/>
              </w:rPr>
            </w:pPr>
            <w:r w:rsidRPr="00E54CA2">
              <w:rPr>
                <w:rFonts w:ascii="Times New Roman" w:hAnsi="Times New Roman" w:cs="Times New Roman"/>
              </w:rPr>
              <w:t>Memilih 3 buah perhitungan contoh 7, kemudian menguraikan perhitungan biner, dan kita dapat menarik kesimpulan</w:t>
            </w:r>
          </w:p>
        </w:tc>
      </w:tr>
      <w:tr w:rsidR="00130991" w14:paraId="23350E96" w14:textId="77777777" w:rsidTr="00130991">
        <w:tc>
          <w:tcPr>
            <w:tcW w:w="9163" w:type="dxa"/>
          </w:tcPr>
          <w:p w14:paraId="2719C8B2" w14:textId="2A8F6D0B" w:rsidR="00130991" w:rsidRDefault="00130991" w:rsidP="00130991">
            <w:pPr>
              <w:contextualSpacing/>
            </w:pPr>
            <w:r>
              <w:rPr>
                <w:b/>
                <w:bCs/>
              </w:rPr>
              <w:t xml:space="preserve">[No. </w:t>
            </w:r>
            <w:r w:rsidR="00A01900">
              <w:rPr>
                <w:b/>
                <w:bCs/>
              </w:rPr>
              <w:t>7</w:t>
            </w:r>
            <w:r>
              <w:rPr>
                <w:b/>
                <w:bCs/>
              </w:rPr>
              <w:t>] Penyusunan Algoritma dan Kode Program</w:t>
            </w:r>
          </w:p>
        </w:tc>
      </w:tr>
      <w:tr w:rsidR="00130991" w:rsidRPr="00C31227" w14:paraId="2FDA4A90" w14:textId="77777777" w:rsidTr="00130991">
        <w:tc>
          <w:tcPr>
            <w:tcW w:w="9163" w:type="dxa"/>
          </w:tcPr>
          <w:p w14:paraId="457D53A1" w14:textId="77462AAB" w:rsidR="00130991" w:rsidRDefault="00130991" w:rsidP="007522FF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r>
              <w:t>Rancang desain solusi</w:t>
            </w:r>
            <w:r>
              <w:br/>
            </w:r>
            <w:r w:rsidR="007522FF">
              <w:t>Menjabarkan hasil 3 buah perhitungan dari contoh 7</w:t>
            </w:r>
          </w:p>
          <w:p w14:paraId="73FE17BC" w14:textId="77777777" w:rsidR="00130991" w:rsidRDefault="00130991" w:rsidP="007522FF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r>
              <w:t>Tuliskan kode program dan luaran</w:t>
            </w:r>
          </w:p>
          <w:p w14:paraId="75E175BD" w14:textId="1B0099D1" w:rsidR="00130991" w:rsidRDefault="00130991" w:rsidP="0004050E">
            <w:pPr>
              <w:pStyle w:val="ListParagraph"/>
              <w:numPr>
                <w:ilvl w:val="0"/>
                <w:numId w:val="48"/>
              </w:numPr>
              <w:spacing w:after="0" w:line="240" w:lineRule="auto"/>
            </w:pPr>
            <w:r>
              <w:t xml:space="preserve">Gambar kode program  </w:t>
            </w:r>
          </w:p>
          <w:p w14:paraId="656EC9F8" w14:textId="280B3180" w:rsidR="00130991" w:rsidRDefault="0004050E" w:rsidP="00130991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 xml:space="preserve">            </w:t>
            </w:r>
            <w:r>
              <w:rPr>
                <w:b/>
                <w:bCs/>
                <w:noProof/>
              </w:rPr>
              <w:br/>
              <w:t xml:space="preserve">                    </w:t>
            </w:r>
            <w:r>
              <w:rPr>
                <w:noProof/>
              </w:rPr>
              <w:drawing>
                <wp:inline distT="0" distB="0" distL="0" distR="0" wp14:anchorId="64740436" wp14:editId="51D27D22">
                  <wp:extent cx="2865643" cy="2603824"/>
                  <wp:effectExtent l="0" t="0" r="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8314" cy="2624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br/>
              <w:t xml:space="preserve">            </w:t>
            </w:r>
          </w:p>
          <w:p w14:paraId="6647281A" w14:textId="77777777" w:rsidR="00130991" w:rsidRDefault="00130991" w:rsidP="00130991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 xml:space="preserve"> </w:t>
            </w:r>
          </w:p>
          <w:p w14:paraId="618469C3" w14:textId="61C9E803" w:rsidR="00130991" w:rsidRPr="00C31227" w:rsidRDefault="00130991" w:rsidP="0004050E">
            <w:pPr>
              <w:rPr>
                <w:rFonts w:ascii="Times New Roman" w:hAnsi="Times New Roman" w:cs="Times New Roman"/>
              </w:rPr>
            </w:pPr>
            <w:r>
              <w:rPr>
                <w:b/>
                <w:bCs/>
                <w:noProof/>
              </w:rPr>
              <w:t xml:space="preserve">                  </w:t>
            </w:r>
            <w:r>
              <w:rPr>
                <w:b/>
                <w:bCs/>
                <w:noProof/>
              </w:rPr>
              <w:br/>
            </w:r>
            <w:r>
              <w:rPr>
                <w:noProof/>
              </w:rPr>
              <w:t xml:space="preserve">                </w:t>
            </w:r>
            <w:r>
              <w:rPr>
                <w:b/>
                <w:bCs/>
                <w:noProof/>
              </w:rPr>
              <w:br/>
              <w:t xml:space="preserve">                </w:t>
            </w:r>
          </w:p>
        </w:tc>
      </w:tr>
      <w:tr w:rsidR="00130991" w14:paraId="0167F6F1" w14:textId="77777777" w:rsidTr="00130991">
        <w:tc>
          <w:tcPr>
            <w:tcW w:w="9163" w:type="dxa"/>
          </w:tcPr>
          <w:p w14:paraId="646B3F4A" w14:textId="499333A6" w:rsidR="00130991" w:rsidRDefault="00130991" w:rsidP="00130991">
            <w:pPr>
              <w:contextualSpacing/>
            </w:pPr>
            <w:r w:rsidRPr="00C04942">
              <w:rPr>
                <w:b/>
                <w:bCs/>
              </w:rPr>
              <w:t>[No</w:t>
            </w:r>
            <w:r>
              <w:rPr>
                <w:b/>
                <w:bCs/>
              </w:rPr>
              <w:t xml:space="preserve">. </w:t>
            </w:r>
            <w:r w:rsidR="00E54CA2">
              <w:rPr>
                <w:b/>
                <w:bCs/>
              </w:rPr>
              <w:t>7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130991" w:rsidRPr="009C45DC" w14:paraId="20F6C6BE" w14:textId="77777777" w:rsidTr="00130991">
        <w:tc>
          <w:tcPr>
            <w:tcW w:w="9163" w:type="dxa"/>
          </w:tcPr>
          <w:p w14:paraId="4A64139C" w14:textId="77777777" w:rsidR="0004050E" w:rsidRPr="0004050E" w:rsidRDefault="00130991" w:rsidP="0004050E">
            <w:pPr>
              <w:rPr>
                <w:rFonts w:ascii="Times New Roman" w:hAnsi="Times New Roman" w:cs="Times New Roman"/>
              </w:rPr>
            </w:pPr>
            <w:r w:rsidRPr="009C45DC">
              <w:rPr>
                <w:rFonts w:ascii="Times New Roman" w:hAnsi="Times New Roman" w:cs="Times New Roman"/>
              </w:rPr>
              <w:t xml:space="preserve">       </w:t>
            </w:r>
            <w:r w:rsidR="0004050E" w:rsidRPr="0004050E">
              <w:rPr>
                <w:rFonts w:ascii="Times New Roman" w:hAnsi="Times New Roman" w:cs="Times New Roman"/>
              </w:rPr>
              <w:t xml:space="preserve">Pada program yang telah dibuat, nilai int a dan b di konversikan terlebih dahulu ke bilangan biner </w:t>
            </w:r>
          </w:p>
          <w:p w14:paraId="7C51269A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>Cara mengubah bilangan decimal ke bilangan biner:</w:t>
            </w:r>
          </w:p>
          <w:p w14:paraId="5042E778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>Bilangan decimal = 10</w:t>
            </w:r>
          </w:p>
          <w:p w14:paraId="31B6B472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>10 : 2 = 5 sisa 0</w:t>
            </w:r>
          </w:p>
          <w:p w14:paraId="493548B0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>5 : 2 = 2 sisa 1</w:t>
            </w:r>
          </w:p>
          <w:p w14:paraId="1C326886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>2: 2= 1 sisa 0</w:t>
            </w:r>
          </w:p>
          <w:p w14:paraId="54E09553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>1: 2= 0 sisa 1</w:t>
            </w:r>
          </w:p>
          <w:p w14:paraId="46CD7748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>Bilangan biner disusun dari bawah ke atas  sehingga bilangan biner 10 =1010</w:t>
            </w:r>
          </w:p>
          <w:p w14:paraId="5365CEBC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>Bilangan decimal =7</w:t>
            </w:r>
          </w:p>
          <w:p w14:paraId="03B8EA60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>7: 2 = 3 sisa 1</w:t>
            </w:r>
          </w:p>
          <w:p w14:paraId="680423D0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>3: 2 = 1 sisa 1</w:t>
            </w:r>
          </w:p>
          <w:p w14:paraId="01DED296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>1: 2 = 0 sisa 1</w:t>
            </w:r>
          </w:p>
          <w:p w14:paraId="5C4166CF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 xml:space="preserve">Maka bilangan binernya 111 </w:t>
            </w:r>
          </w:p>
          <w:p w14:paraId="5411F462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 xml:space="preserve">, int a = 1010 dan int b= 111, kemudian bilangan biner tersebut di operasikan dengan oprasi yang ada seperti (&amp;,|,^,~,&gt;&gt;,&lt;&lt;), </w:t>
            </w:r>
          </w:p>
          <w:p w14:paraId="4FD934A2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>Saya mengambil 3 operasi untuk diurikan yaitu &amp;, |, dan ^</w:t>
            </w:r>
          </w:p>
          <w:p w14:paraId="5AC50D4E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>&amp; = sifatnya akan benar jika keduanya benar</w:t>
            </w:r>
          </w:p>
          <w:p w14:paraId="549C5D19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>| = sifatnya akan benar jika ada jawaban yang benar minimal 1 buah</w:t>
            </w:r>
          </w:p>
          <w:p w14:paraId="0DAC7A47" w14:textId="77777777" w:rsidR="0004050E" w:rsidRPr="0004050E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lastRenderedPageBreak/>
              <w:t>^= sifatnya akan benar jika ada jawaban yang berpasangan alias tidak sejenis</w:t>
            </w:r>
          </w:p>
          <w:p w14:paraId="0C793519" w14:textId="2CDBA260" w:rsidR="00130991" w:rsidRPr="009C45DC" w:rsidRDefault="0004050E" w:rsidP="0004050E">
            <w:pPr>
              <w:rPr>
                <w:rFonts w:ascii="Times New Roman" w:hAnsi="Times New Roman" w:cs="Times New Roman"/>
              </w:rPr>
            </w:pPr>
            <w:r w:rsidRPr="0004050E">
              <w:rPr>
                <w:rFonts w:ascii="Times New Roman" w:hAnsi="Times New Roman" w:cs="Times New Roman"/>
              </w:rPr>
              <w:t xml:space="preserve"> setelah di operasikan bilangan biner tersebut di kembalikan lagi ke bentuk decimal</w:t>
            </w:r>
          </w:p>
        </w:tc>
      </w:tr>
      <w:tr w:rsidR="00130991" w:rsidRPr="00D81CA3" w14:paraId="55AC278E" w14:textId="77777777" w:rsidTr="00130991">
        <w:trPr>
          <w:trHeight w:val="73"/>
        </w:trPr>
        <w:tc>
          <w:tcPr>
            <w:tcW w:w="9163" w:type="dxa"/>
          </w:tcPr>
          <w:p w14:paraId="36333104" w14:textId="77777777" w:rsidR="00130991" w:rsidRDefault="00130991" w:rsidP="00130991">
            <w:pPr>
              <w:contextualSpacing/>
              <w:rPr>
                <w:b/>
                <w:bCs/>
              </w:rPr>
            </w:pPr>
            <w:r w:rsidRPr="00D81CA3">
              <w:rPr>
                <w:b/>
                <w:bCs/>
              </w:rPr>
              <w:lastRenderedPageBreak/>
              <w:t>Refleksi</w:t>
            </w:r>
          </w:p>
          <w:p w14:paraId="64EC3B4F" w14:textId="519EA903" w:rsidR="00130991" w:rsidRPr="00D81CA3" w:rsidRDefault="00130991" w:rsidP="00130991">
            <w:pPr>
              <w:contextualSpacing/>
            </w:pPr>
            <w:r>
              <w:rPr>
                <w:b/>
                <w:bCs/>
              </w:rPr>
              <w:t xml:space="preserve">      </w:t>
            </w:r>
            <w:r w:rsidRPr="009C45DC">
              <w:rPr>
                <w:rFonts w:ascii="Times New Roman" w:hAnsi="Times New Roman"/>
              </w:rPr>
              <w:t xml:space="preserve">Pada pratikum kedua ini saya bisa mengetahui ,mempelajari ,dan memahami tentang operator </w:t>
            </w:r>
            <w:r w:rsidR="00693FC3">
              <w:rPr>
                <w:rFonts w:ascii="Times New Roman" w:hAnsi="Times New Roman"/>
              </w:rPr>
              <w:t>ini,bagaimana menghitung biner dan pengoperasiannya.</w:t>
            </w:r>
          </w:p>
        </w:tc>
      </w:tr>
    </w:tbl>
    <w:p w14:paraId="53C79D76" w14:textId="4E08AC49" w:rsidR="00CD62E5" w:rsidRDefault="00CD62E5" w:rsidP="00A713BA">
      <w:pPr>
        <w:spacing w:after="0"/>
        <w:contextualSpacing/>
      </w:pPr>
    </w:p>
    <w:p w14:paraId="3DC63A5F" w14:textId="77777777" w:rsidR="00CD62E5" w:rsidRDefault="00CD62E5">
      <w:r>
        <w:br w:type="page"/>
      </w:r>
    </w:p>
    <w:p w14:paraId="7759E08E" w14:textId="30265B08" w:rsidR="00CD62E5" w:rsidRDefault="00CD62E5" w:rsidP="00A713BA">
      <w:pPr>
        <w:spacing w:after="0"/>
        <w:contextualSpacing/>
      </w:pPr>
    </w:p>
    <w:p w14:paraId="4A7F08A3" w14:textId="77777777" w:rsidR="00CD62E5" w:rsidRDefault="00CD62E5">
      <w:r>
        <w:br w:type="page"/>
      </w:r>
    </w:p>
    <w:p w14:paraId="1715889B" w14:textId="21BF1AA1" w:rsidR="00CD62E5" w:rsidRDefault="00CD62E5" w:rsidP="00A713BA">
      <w:pPr>
        <w:spacing w:after="0"/>
        <w:contextualSpacing/>
      </w:pPr>
    </w:p>
    <w:p w14:paraId="3B6D478A" w14:textId="77777777" w:rsidR="00CD62E5" w:rsidRDefault="00CD62E5">
      <w:r>
        <w:br w:type="page"/>
      </w:r>
    </w:p>
    <w:p w14:paraId="417ADEB8" w14:textId="61D025AE" w:rsidR="00CD62E5" w:rsidRDefault="00CD62E5" w:rsidP="00A713BA">
      <w:pPr>
        <w:spacing w:after="0"/>
        <w:contextualSpacing/>
      </w:pPr>
    </w:p>
    <w:p w14:paraId="0942791A" w14:textId="77777777" w:rsidR="00CD62E5" w:rsidRDefault="00CD62E5">
      <w:r>
        <w:br w:type="page"/>
      </w:r>
    </w:p>
    <w:p w14:paraId="3D578683" w14:textId="2547530E" w:rsidR="00CD62E5" w:rsidRDefault="00CD62E5" w:rsidP="00A713BA">
      <w:pPr>
        <w:spacing w:after="0"/>
        <w:contextualSpacing/>
      </w:pPr>
    </w:p>
    <w:p w14:paraId="3C4A0685" w14:textId="77777777" w:rsidR="00CD62E5" w:rsidRDefault="00CD62E5">
      <w:r>
        <w:br w:type="page"/>
      </w:r>
    </w:p>
    <w:p w14:paraId="085E509D" w14:textId="77777777" w:rsidR="005D2BF9" w:rsidRDefault="005D2BF9" w:rsidP="00A713BA">
      <w:pPr>
        <w:spacing w:after="0"/>
        <w:contextualSpacing/>
      </w:pPr>
    </w:p>
    <w:sectPr w:rsidR="005D2BF9" w:rsidSect="005D2BF9">
      <w:headerReference w:type="default" r:id="rId21"/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AD584" w14:textId="77777777" w:rsidR="006C531C" w:rsidRDefault="006C531C" w:rsidP="00A478AC">
      <w:pPr>
        <w:spacing w:after="0" w:line="240" w:lineRule="auto"/>
      </w:pPr>
      <w:r>
        <w:separator/>
      </w:r>
    </w:p>
  </w:endnote>
  <w:endnote w:type="continuationSeparator" w:id="0">
    <w:p w14:paraId="3245EF24" w14:textId="77777777" w:rsidR="006C531C" w:rsidRDefault="006C531C" w:rsidP="00A47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90BFE" w14:textId="77777777" w:rsidR="006C531C" w:rsidRDefault="006C531C" w:rsidP="00A478AC">
      <w:pPr>
        <w:spacing w:after="0" w:line="240" w:lineRule="auto"/>
      </w:pPr>
      <w:r>
        <w:separator/>
      </w:r>
    </w:p>
  </w:footnote>
  <w:footnote w:type="continuationSeparator" w:id="0">
    <w:p w14:paraId="335189AA" w14:textId="77777777" w:rsidR="006C531C" w:rsidRDefault="006C531C" w:rsidP="00A478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7B68B" w14:textId="1BD390A6" w:rsidR="00A478AC" w:rsidRDefault="00A478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441082"/>
    <w:multiLevelType w:val="hybridMultilevel"/>
    <w:tmpl w:val="C896AD5A"/>
    <w:lvl w:ilvl="0" w:tplc="A4CE075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C66CFA"/>
    <w:multiLevelType w:val="hybridMultilevel"/>
    <w:tmpl w:val="3BF6C326"/>
    <w:lvl w:ilvl="0" w:tplc="E39C7B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4C6F46"/>
    <w:multiLevelType w:val="hybridMultilevel"/>
    <w:tmpl w:val="204C5B94"/>
    <w:lvl w:ilvl="0" w:tplc="728CF7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FC76BC8"/>
    <w:multiLevelType w:val="hybridMultilevel"/>
    <w:tmpl w:val="A7A61B4E"/>
    <w:lvl w:ilvl="0" w:tplc="5CB29B1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A22F1D"/>
    <w:multiLevelType w:val="hybridMultilevel"/>
    <w:tmpl w:val="F2205B06"/>
    <w:lvl w:ilvl="0" w:tplc="C7C688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4330A6E"/>
    <w:multiLevelType w:val="hybridMultilevel"/>
    <w:tmpl w:val="FBC43948"/>
    <w:lvl w:ilvl="0" w:tplc="5D18F89C">
      <w:start w:val="1"/>
      <w:numFmt w:val="decimal"/>
      <w:lvlText w:val="%1)"/>
      <w:lvlJc w:val="left"/>
      <w:pPr>
        <w:ind w:left="705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25" w:hanging="360"/>
      </w:pPr>
    </w:lvl>
    <w:lvl w:ilvl="2" w:tplc="3809001B" w:tentative="1">
      <w:start w:val="1"/>
      <w:numFmt w:val="lowerRoman"/>
      <w:lvlText w:val="%3."/>
      <w:lvlJc w:val="right"/>
      <w:pPr>
        <w:ind w:left="2145" w:hanging="180"/>
      </w:pPr>
    </w:lvl>
    <w:lvl w:ilvl="3" w:tplc="3809000F" w:tentative="1">
      <w:start w:val="1"/>
      <w:numFmt w:val="decimal"/>
      <w:lvlText w:val="%4."/>
      <w:lvlJc w:val="left"/>
      <w:pPr>
        <w:ind w:left="2865" w:hanging="360"/>
      </w:pPr>
    </w:lvl>
    <w:lvl w:ilvl="4" w:tplc="38090019" w:tentative="1">
      <w:start w:val="1"/>
      <w:numFmt w:val="lowerLetter"/>
      <w:lvlText w:val="%5."/>
      <w:lvlJc w:val="left"/>
      <w:pPr>
        <w:ind w:left="3585" w:hanging="360"/>
      </w:pPr>
    </w:lvl>
    <w:lvl w:ilvl="5" w:tplc="3809001B" w:tentative="1">
      <w:start w:val="1"/>
      <w:numFmt w:val="lowerRoman"/>
      <w:lvlText w:val="%6."/>
      <w:lvlJc w:val="right"/>
      <w:pPr>
        <w:ind w:left="4305" w:hanging="180"/>
      </w:pPr>
    </w:lvl>
    <w:lvl w:ilvl="6" w:tplc="3809000F" w:tentative="1">
      <w:start w:val="1"/>
      <w:numFmt w:val="decimal"/>
      <w:lvlText w:val="%7."/>
      <w:lvlJc w:val="left"/>
      <w:pPr>
        <w:ind w:left="5025" w:hanging="360"/>
      </w:pPr>
    </w:lvl>
    <w:lvl w:ilvl="7" w:tplc="38090019" w:tentative="1">
      <w:start w:val="1"/>
      <w:numFmt w:val="lowerLetter"/>
      <w:lvlText w:val="%8."/>
      <w:lvlJc w:val="left"/>
      <w:pPr>
        <w:ind w:left="5745" w:hanging="360"/>
      </w:pPr>
    </w:lvl>
    <w:lvl w:ilvl="8" w:tplc="38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3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57618B"/>
    <w:multiLevelType w:val="hybridMultilevel"/>
    <w:tmpl w:val="80FA7BB8"/>
    <w:lvl w:ilvl="0" w:tplc="E39C7B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DB6EE4"/>
    <w:multiLevelType w:val="hybridMultilevel"/>
    <w:tmpl w:val="A658FA78"/>
    <w:lvl w:ilvl="0" w:tplc="E0C813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0D62ED"/>
    <w:multiLevelType w:val="hybridMultilevel"/>
    <w:tmpl w:val="D0BEC050"/>
    <w:lvl w:ilvl="0" w:tplc="5CD868B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20D03B7"/>
    <w:multiLevelType w:val="hybridMultilevel"/>
    <w:tmpl w:val="2B362CEA"/>
    <w:lvl w:ilvl="0" w:tplc="C37642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2FB3B26"/>
    <w:multiLevelType w:val="hybridMultilevel"/>
    <w:tmpl w:val="20FE3584"/>
    <w:lvl w:ilvl="0" w:tplc="2F5E7B5E">
      <w:start w:val="1"/>
      <w:numFmt w:val="decimal"/>
      <w:lvlText w:val="%1)"/>
      <w:lvlJc w:val="left"/>
      <w:pPr>
        <w:ind w:left="765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85" w:hanging="360"/>
      </w:pPr>
    </w:lvl>
    <w:lvl w:ilvl="2" w:tplc="3809001B" w:tentative="1">
      <w:start w:val="1"/>
      <w:numFmt w:val="lowerRoman"/>
      <w:lvlText w:val="%3."/>
      <w:lvlJc w:val="right"/>
      <w:pPr>
        <w:ind w:left="2205" w:hanging="180"/>
      </w:pPr>
    </w:lvl>
    <w:lvl w:ilvl="3" w:tplc="3809000F" w:tentative="1">
      <w:start w:val="1"/>
      <w:numFmt w:val="decimal"/>
      <w:lvlText w:val="%4."/>
      <w:lvlJc w:val="left"/>
      <w:pPr>
        <w:ind w:left="2925" w:hanging="360"/>
      </w:pPr>
    </w:lvl>
    <w:lvl w:ilvl="4" w:tplc="38090019" w:tentative="1">
      <w:start w:val="1"/>
      <w:numFmt w:val="lowerLetter"/>
      <w:lvlText w:val="%5."/>
      <w:lvlJc w:val="left"/>
      <w:pPr>
        <w:ind w:left="3645" w:hanging="360"/>
      </w:pPr>
    </w:lvl>
    <w:lvl w:ilvl="5" w:tplc="3809001B" w:tentative="1">
      <w:start w:val="1"/>
      <w:numFmt w:val="lowerRoman"/>
      <w:lvlText w:val="%6."/>
      <w:lvlJc w:val="right"/>
      <w:pPr>
        <w:ind w:left="4365" w:hanging="180"/>
      </w:pPr>
    </w:lvl>
    <w:lvl w:ilvl="6" w:tplc="3809000F" w:tentative="1">
      <w:start w:val="1"/>
      <w:numFmt w:val="decimal"/>
      <w:lvlText w:val="%7."/>
      <w:lvlJc w:val="left"/>
      <w:pPr>
        <w:ind w:left="5085" w:hanging="360"/>
      </w:pPr>
    </w:lvl>
    <w:lvl w:ilvl="7" w:tplc="38090019" w:tentative="1">
      <w:start w:val="1"/>
      <w:numFmt w:val="lowerLetter"/>
      <w:lvlText w:val="%8."/>
      <w:lvlJc w:val="left"/>
      <w:pPr>
        <w:ind w:left="5805" w:hanging="360"/>
      </w:pPr>
    </w:lvl>
    <w:lvl w:ilvl="8" w:tplc="3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4E7A2E"/>
    <w:multiLevelType w:val="hybridMultilevel"/>
    <w:tmpl w:val="472E284C"/>
    <w:lvl w:ilvl="0" w:tplc="B8D8D3F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4C078E"/>
    <w:multiLevelType w:val="hybridMultilevel"/>
    <w:tmpl w:val="9B6628E6"/>
    <w:lvl w:ilvl="0" w:tplc="9A4034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373A4C"/>
    <w:multiLevelType w:val="hybridMultilevel"/>
    <w:tmpl w:val="1EA04C20"/>
    <w:lvl w:ilvl="0" w:tplc="168087C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C04AF8"/>
    <w:multiLevelType w:val="hybridMultilevel"/>
    <w:tmpl w:val="BBA89D96"/>
    <w:lvl w:ilvl="0" w:tplc="E39C7B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E7318F"/>
    <w:multiLevelType w:val="hybridMultilevel"/>
    <w:tmpl w:val="F04674FC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C790E8D"/>
    <w:multiLevelType w:val="hybridMultilevel"/>
    <w:tmpl w:val="37425FF6"/>
    <w:lvl w:ilvl="0" w:tplc="462A479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166F8D"/>
    <w:multiLevelType w:val="hybridMultilevel"/>
    <w:tmpl w:val="5D364058"/>
    <w:lvl w:ilvl="0" w:tplc="BE6A8D7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221887"/>
    <w:multiLevelType w:val="hybridMultilevel"/>
    <w:tmpl w:val="E02A4D26"/>
    <w:lvl w:ilvl="0" w:tplc="B04CDA9A">
      <w:start w:val="1"/>
      <w:numFmt w:val="decimal"/>
      <w:lvlText w:val="%1)"/>
      <w:lvlJc w:val="left"/>
      <w:pPr>
        <w:ind w:left="75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70" w:hanging="360"/>
      </w:pPr>
    </w:lvl>
    <w:lvl w:ilvl="2" w:tplc="3809001B" w:tentative="1">
      <w:start w:val="1"/>
      <w:numFmt w:val="lowerRoman"/>
      <w:lvlText w:val="%3."/>
      <w:lvlJc w:val="right"/>
      <w:pPr>
        <w:ind w:left="2190" w:hanging="180"/>
      </w:pPr>
    </w:lvl>
    <w:lvl w:ilvl="3" w:tplc="3809000F" w:tentative="1">
      <w:start w:val="1"/>
      <w:numFmt w:val="decimal"/>
      <w:lvlText w:val="%4."/>
      <w:lvlJc w:val="left"/>
      <w:pPr>
        <w:ind w:left="2910" w:hanging="360"/>
      </w:pPr>
    </w:lvl>
    <w:lvl w:ilvl="4" w:tplc="38090019" w:tentative="1">
      <w:start w:val="1"/>
      <w:numFmt w:val="lowerLetter"/>
      <w:lvlText w:val="%5."/>
      <w:lvlJc w:val="left"/>
      <w:pPr>
        <w:ind w:left="3630" w:hanging="360"/>
      </w:pPr>
    </w:lvl>
    <w:lvl w:ilvl="5" w:tplc="3809001B" w:tentative="1">
      <w:start w:val="1"/>
      <w:numFmt w:val="lowerRoman"/>
      <w:lvlText w:val="%6."/>
      <w:lvlJc w:val="right"/>
      <w:pPr>
        <w:ind w:left="4350" w:hanging="180"/>
      </w:pPr>
    </w:lvl>
    <w:lvl w:ilvl="6" w:tplc="3809000F" w:tentative="1">
      <w:start w:val="1"/>
      <w:numFmt w:val="decimal"/>
      <w:lvlText w:val="%7."/>
      <w:lvlJc w:val="left"/>
      <w:pPr>
        <w:ind w:left="5070" w:hanging="360"/>
      </w:pPr>
    </w:lvl>
    <w:lvl w:ilvl="7" w:tplc="38090019" w:tentative="1">
      <w:start w:val="1"/>
      <w:numFmt w:val="lowerLetter"/>
      <w:lvlText w:val="%8."/>
      <w:lvlJc w:val="left"/>
      <w:pPr>
        <w:ind w:left="5790" w:hanging="360"/>
      </w:pPr>
    </w:lvl>
    <w:lvl w:ilvl="8" w:tplc="38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37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684CF0"/>
    <w:multiLevelType w:val="hybridMultilevel"/>
    <w:tmpl w:val="EF10C5EA"/>
    <w:lvl w:ilvl="0" w:tplc="712E605A">
      <w:start w:val="1"/>
      <w:numFmt w:val="lowerLetter"/>
      <w:lvlText w:val="%1)"/>
      <w:lvlJc w:val="left"/>
      <w:pPr>
        <w:ind w:left="1080" w:hanging="360"/>
      </w:pPr>
      <w:rPr>
        <w:rFonts w:asciiTheme="minorHAnsi" w:hAnsiTheme="minorHAnsi" w:cstheme="minorBidi"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8D1A19"/>
    <w:multiLevelType w:val="hybridMultilevel"/>
    <w:tmpl w:val="199E3F0A"/>
    <w:lvl w:ilvl="0" w:tplc="44A00430">
      <w:start w:val="1"/>
      <w:numFmt w:val="decimal"/>
      <w:lvlText w:val="%1)"/>
      <w:lvlJc w:val="left"/>
      <w:pPr>
        <w:ind w:left="705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25" w:hanging="360"/>
      </w:pPr>
    </w:lvl>
    <w:lvl w:ilvl="2" w:tplc="3809001B" w:tentative="1">
      <w:start w:val="1"/>
      <w:numFmt w:val="lowerRoman"/>
      <w:lvlText w:val="%3."/>
      <w:lvlJc w:val="right"/>
      <w:pPr>
        <w:ind w:left="2145" w:hanging="180"/>
      </w:pPr>
    </w:lvl>
    <w:lvl w:ilvl="3" w:tplc="3809000F" w:tentative="1">
      <w:start w:val="1"/>
      <w:numFmt w:val="decimal"/>
      <w:lvlText w:val="%4."/>
      <w:lvlJc w:val="left"/>
      <w:pPr>
        <w:ind w:left="2865" w:hanging="360"/>
      </w:pPr>
    </w:lvl>
    <w:lvl w:ilvl="4" w:tplc="38090019" w:tentative="1">
      <w:start w:val="1"/>
      <w:numFmt w:val="lowerLetter"/>
      <w:lvlText w:val="%5."/>
      <w:lvlJc w:val="left"/>
      <w:pPr>
        <w:ind w:left="3585" w:hanging="360"/>
      </w:pPr>
    </w:lvl>
    <w:lvl w:ilvl="5" w:tplc="3809001B" w:tentative="1">
      <w:start w:val="1"/>
      <w:numFmt w:val="lowerRoman"/>
      <w:lvlText w:val="%6."/>
      <w:lvlJc w:val="right"/>
      <w:pPr>
        <w:ind w:left="4305" w:hanging="180"/>
      </w:pPr>
    </w:lvl>
    <w:lvl w:ilvl="6" w:tplc="3809000F" w:tentative="1">
      <w:start w:val="1"/>
      <w:numFmt w:val="decimal"/>
      <w:lvlText w:val="%7."/>
      <w:lvlJc w:val="left"/>
      <w:pPr>
        <w:ind w:left="5025" w:hanging="360"/>
      </w:pPr>
    </w:lvl>
    <w:lvl w:ilvl="7" w:tplc="38090019" w:tentative="1">
      <w:start w:val="1"/>
      <w:numFmt w:val="lowerLetter"/>
      <w:lvlText w:val="%8."/>
      <w:lvlJc w:val="left"/>
      <w:pPr>
        <w:ind w:left="5745" w:hanging="360"/>
      </w:pPr>
    </w:lvl>
    <w:lvl w:ilvl="8" w:tplc="38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41" w15:restartNumberingAfterBreak="0">
    <w:nsid w:val="714125FC"/>
    <w:multiLevelType w:val="hybridMultilevel"/>
    <w:tmpl w:val="D69A5D0A"/>
    <w:lvl w:ilvl="0" w:tplc="3A041A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9260007"/>
    <w:multiLevelType w:val="hybridMultilevel"/>
    <w:tmpl w:val="4ED493A2"/>
    <w:lvl w:ilvl="0" w:tplc="A778389E">
      <w:start w:val="1"/>
      <w:numFmt w:val="decimal"/>
      <w:lvlText w:val="%1."/>
      <w:lvlJc w:val="left"/>
      <w:pPr>
        <w:ind w:left="1635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355" w:hanging="360"/>
      </w:pPr>
    </w:lvl>
    <w:lvl w:ilvl="2" w:tplc="3809001B" w:tentative="1">
      <w:start w:val="1"/>
      <w:numFmt w:val="lowerRoman"/>
      <w:lvlText w:val="%3."/>
      <w:lvlJc w:val="right"/>
      <w:pPr>
        <w:ind w:left="3075" w:hanging="180"/>
      </w:pPr>
    </w:lvl>
    <w:lvl w:ilvl="3" w:tplc="3809000F" w:tentative="1">
      <w:start w:val="1"/>
      <w:numFmt w:val="decimal"/>
      <w:lvlText w:val="%4."/>
      <w:lvlJc w:val="left"/>
      <w:pPr>
        <w:ind w:left="3795" w:hanging="360"/>
      </w:pPr>
    </w:lvl>
    <w:lvl w:ilvl="4" w:tplc="38090019" w:tentative="1">
      <w:start w:val="1"/>
      <w:numFmt w:val="lowerLetter"/>
      <w:lvlText w:val="%5."/>
      <w:lvlJc w:val="left"/>
      <w:pPr>
        <w:ind w:left="4515" w:hanging="360"/>
      </w:pPr>
    </w:lvl>
    <w:lvl w:ilvl="5" w:tplc="3809001B" w:tentative="1">
      <w:start w:val="1"/>
      <w:numFmt w:val="lowerRoman"/>
      <w:lvlText w:val="%6."/>
      <w:lvlJc w:val="right"/>
      <w:pPr>
        <w:ind w:left="5235" w:hanging="180"/>
      </w:pPr>
    </w:lvl>
    <w:lvl w:ilvl="6" w:tplc="3809000F" w:tentative="1">
      <w:start w:val="1"/>
      <w:numFmt w:val="decimal"/>
      <w:lvlText w:val="%7."/>
      <w:lvlJc w:val="left"/>
      <w:pPr>
        <w:ind w:left="5955" w:hanging="360"/>
      </w:pPr>
    </w:lvl>
    <w:lvl w:ilvl="7" w:tplc="38090019" w:tentative="1">
      <w:start w:val="1"/>
      <w:numFmt w:val="lowerLetter"/>
      <w:lvlText w:val="%8."/>
      <w:lvlJc w:val="left"/>
      <w:pPr>
        <w:ind w:left="6675" w:hanging="360"/>
      </w:pPr>
    </w:lvl>
    <w:lvl w:ilvl="8" w:tplc="38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43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3731C1"/>
    <w:multiLevelType w:val="hybridMultilevel"/>
    <w:tmpl w:val="443C0F0E"/>
    <w:lvl w:ilvl="0" w:tplc="1ACEC0E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4C6569"/>
    <w:multiLevelType w:val="hybridMultilevel"/>
    <w:tmpl w:val="531A98A0"/>
    <w:lvl w:ilvl="0" w:tplc="15DE5D4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37"/>
  </w:num>
  <w:num w:numId="2" w16cid:durableId="2035881450">
    <w:abstractNumId w:val="5"/>
  </w:num>
  <w:num w:numId="3" w16cid:durableId="1858931230">
    <w:abstractNumId w:val="44"/>
  </w:num>
  <w:num w:numId="4" w16cid:durableId="1365596504">
    <w:abstractNumId w:val="0"/>
  </w:num>
  <w:num w:numId="5" w16cid:durableId="754395782">
    <w:abstractNumId w:val="13"/>
  </w:num>
  <w:num w:numId="6" w16cid:durableId="255985276">
    <w:abstractNumId w:val="1"/>
  </w:num>
  <w:num w:numId="7" w16cid:durableId="789251797">
    <w:abstractNumId w:val="25"/>
  </w:num>
  <w:num w:numId="8" w16cid:durableId="352263455">
    <w:abstractNumId w:val="31"/>
  </w:num>
  <w:num w:numId="9" w16cid:durableId="1971200591">
    <w:abstractNumId w:val="27"/>
  </w:num>
  <w:num w:numId="10" w16cid:durableId="1271085247">
    <w:abstractNumId w:val="6"/>
  </w:num>
  <w:num w:numId="11" w16cid:durableId="1127745981">
    <w:abstractNumId w:val="21"/>
  </w:num>
  <w:num w:numId="12" w16cid:durableId="195318412">
    <w:abstractNumId w:val="24"/>
  </w:num>
  <w:num w:numId="13" w16cid:durableId="1362630418">
    <w:abstractNumId w:val="4"/>
  </w:num>
  <w:num w:numId="14" w16cid:durableId="1547255871">
    <w:abstractNumId w:val="45"/>
  </w:num>
  <w:num w:numId="15" w16cid:durableId="222109974">
    <w:abstractNumId w:val="3"/>
  </w:num>
  <w:num w:numId="16" w16cid:durableId="1322730470">
    <w:abstractNumId w:val="15"/>
  </w:num>
  <w:num w:numId="17" w16cid:durableId="1401102519">
    <w:abstractNumId w:val="35"/>
  </w:num>
  <w:num w:numId="18" w16cid:durableId="1921675293">
    <w:abstractNumId w:val="39"/>
  </w:num>
  <w:num w:numId="19" w16cid:durableId="1527064030">
    <w:abstractNumId w:val="43"/>
  </w:num>
  <w:num w:numId="20" w16cid:durableId="947813951">
    <w:abstractNumId w:val="34"/>
  </w:num>
  <w:num w:numId="21" w16cid:durableId="2018343541">
    <w:abstractNumId w:val="33"/>
  </w:num>
  <w:num w:numId="22" w16cid:durableId="700781828">
    <w:abstractNumId w:val="20"/>
  </w:num>
  <w:num w:numId="23" w16cid:durableId="1980106664">
    <w:abstractNumId w:val="2"/>
  </w:num>
  <w:num w:numId="24" w16cid:durableId="1495947780">
    <w:abstractNumId w:val="41"/>
  </w:num>
  <w:num w:numId="25" w16cid:durableId="1576435644">
    <w:abstractNumId w:val="40"/>
  </w:num>
  <w:num w:numId="26" w16cid:durableId="1493987813">
    <w:abstractNumId w:val="12"/>
  </w:num>
  <w:num w:numId="27" w16cid:durableId="2129350091">
    <w:abstractNumId w:val="10"/>
  </w:num>
  <w:num w:numId="28" w16cid:durableId="483662342">
    <w:abstractNumId w:val="19"/>
  </w:num>
  <w:num w:numId="29" w16cid:durableId="1320384003">
    <w:abstractNumId w:val="17"/>
  </w:num>
  <w:num w:numId="30" w16cid:durableId="1484156296">
    <w:abstractNumId w:val="42"/>
  </w:num>
  <w:num w:numId="31" w16cid:durableId="1086657488">
    <w:abstractNumId w:val="36"/>
  </w:num>
  <w:num w:numId="32" w16cid:durableId="1649817273">
    <w:abstractNumId w:val="26"/>
  </w:num>
  <w:num w:numId="33" w16cid:durableId="737747555">
    <w:abstractNumId w:val="32"/>
  </w:num>
  <w:num w:numId="34" w16cid:durableId="1254389264">
    <w:abstractNumId w:val="47"/>
  </w:num>
  <w:num w:numId="35" w16cid:durableId="1317681154">
    <w:abstractNumId w:val="18"/>
  </w:num>
  <w:num w:numId="36" w16cid:durableId="1777482301">
    <w:abstractNumId w:val="16"/>
  </w:num>
  <w:num w:numId="37" w16cid:durableId="1274824210">
    <w:abstractNumId w:val="22"/>
  </w:num>
  <w:num w:numId="38" w16cid:durableId="1680307233">
    <w:abstractNumId w:val="28"/>
  </w:num>
  <w:num w:numId="39" w16cid:durableId="1255893334">
    <w:abstractNumId w:val="11"/>
  </w:num>
  <w:num w:numId="40" w16cid:durableId="1286618690">
    <w:abstractNumId w:val="38"/>
  </w:num>
  <w:num w:numId="41" w16cid:durableId="924458449">
    <w:abstractNumId w:val="8"/>
  </w:num>
  <w:num w:numId="42" w16cid:durableId="636036316">
    <w:abstractNumId w:val="14"/>
  </w:num>
  <w:num w:numId="43" w16cid:durableId="1661346805">
    <w:abstractNumId w:val="30"/>
  </w:num>
  <w:num w:numId="44" w16cid:durableId="1276399764">
    <w:abstractNumId w:val="46"/>
  </w:num>
  <w:num w:numId="45" w16cid:durableId="1152679525">
    <w:abstractNumId w:val="29"/>
  </w:num>
  <w:num w:numId="46" w16cid:durableId="1262759463">
    <w:abstractNumId w:val="23"/>
  </w:num>
  <w:num w:numId="47" w16cid:durableId="1770157796">
    <w:abstractNumId w:val="7"/>
  </w:num>
  <w:num w:numId="48" w16cid:durableId="11702923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rAUAapAW+iwAAAA="/>
  </w:docVars>
  <w:rsids>
    <w:rsidRoot w:val="00452228"/>
    <w:rsid w:val="000047AC"/>
    <w:rsid w:val="00005B8C"/>
    <w:rsid w:val="000266CC"/>
    <w:rsid w:val="00031DA8"/>
    <w:rsid w:val="0003439D"/>
    <w:rsid w:val="0004050E"/>
    <w:rsid w:val="0007117B"/>
    <w:rsid w:val="00071FBE"/>
    <w:rsid w:val="000900D3"/>
    <w:rsid w:val="000D1650"/>
    <w:rsid w:val="00130991"/>
    <w:rsid w:val="00160405"/>
    <w:rsid w:val="00192CEB"/>
    <w:rsid w:val="001A3D2C"/>
    <w:rsid w:val="001B1C39"/>
    <w:rsid w:val="001D458F"/>
    <w:rsid w:val="001E05A0"/>
    <w:rsid w:val="00250301"/>
    <w:rsid w:val="00260168"/>
    <w:rsid w:val="0026086C"/>
    <w:rsid w:val="00291F11"/>
    <w:rsid w:val="002B37EF"/>
    <w:rsid w:val="002F2116"/>
    <w:rsid w:val="00323454"/>
    <w:rsid w:val="003300ED"/>
    <w:rsid w:val="00342243"/>
    <w:rsid w:val="003E76A0"/>
    <w:rsid w:val="003F17C0"/>
    <w:rsid w:val="00435F74"/>
    <w:rsid w:val="00445481"/>
    <w:rsid w:val="00452228"/>
    <w:rsid w:val="0045278B"/>
    <w:rsid w:val="0046265C"/>
    <w:rsid w:val="004B5913"/>
    <w:rsid w:val="004D5DBB"/>
    <w:rsid w:val="004E1DCE"/>
    <w:rsid w:val="00510A7F"/>
    <w:rsid w:val="00594CB9"/>
    <w:rsid w:val="005963E0"/>
    <w:rsid w:val="005A3CB7"/>
    <w:rsid w:val="005B5F6E"/>
    <w:rsid w:val="005D2BF9"/>
    <w:rsid w:val="0060164C"/>
    <w:rsid w:val="006164CE"/>
    <w:rsid w:val="00647BDE"/>
    <w:rsid w:val="00664E8B"/>
    <w:rsid w:val="0067163E"/>
    <w:rsid w:val="00693FC3"/>
    <w:rsid w:val="006C531C"/>
    <w:rsid w:val="007252D9"/>
    <w:rsid w:val="00733C25"/>
    <w:rsid w:val="00737BC6"/>
    <w:rsid w:val="007522FF"/>
    <w:rsid w:val="007904C6"/>
    <w:rsid w:val="007E3FF7"/>
    <w:rsid w:val="007F47B3"/>
    <w:rsid w:val="00840349"/>
    <w:rsid w:val="00845384"/>
    <w:rsid w:val="00884796"/>
    <w:rsid w:val="008B5A78"/>
    <w:rsid w:val="008C2038"/>
    <w:rsid w:val="008D1FFA"/>
    <w:rsid w:val="008E4B03"/>
    <w:rsid w:val="00910CDF"/>
    <w:rsid w:val="00955518"/>
    <w:rsid w:val="00956672"/>
    <w:rsid w:val="00990747"/>
    <w:rsid w:val="009C45DC"/>
    <w:rsid w:val="009E0555"/>
    <w:rsid w:val="009F338D"/>
    <w:rsid w:val="00A01900"/>
    <w:rsid w:val="00A478AC"/>
    <w:rsid w:val="00A713BA"/>
    <w:rsid w:val="00B05E21"/>
    <w:rsid w:val="00B3400B"/>
    <w:rsid w:val="00C04942"/>
    <w:rsid w:val="00C15516"/>
    <w:rsid w:val="00C31227"/>
    <w:rsid w:val="00C47838"/>
    <w:rsid w:val="00C53C69"/>
    <w:rsid w:val="00C70E86"/>
    <w:rsid w:val="00C939D3"/>
    <w:rsid w:val="00C94097"/>
    <w:rsid w:val="00C96E17"/>
    <w:rsid w:val="00CC0523"/>
    <w:rsid w:val="00CC0873"/>
    <w:rsid w:val="00CD62E5"/>
    <w:rsid w:val="00D67760"/>
    <w:rsid w:val="00D71EF0"/>
    <w:rsid w:val="00D81CA3"/>
    <w:rsid w:val="00DA7E62"/>
    <w:rsid w:val="00DC36BA"/>
    <w:rsid w:val="00DD3EAE"/>
    <w:rsid w:val="00DE3354"/>
    <w:rsid w:val="00E3486E"/>
    <w:rsid w:val="00E3715B"/>
    <w:rsid w:val="00E4000F"/>
    <w:rsid w:val="00E47252"/>
    <w:rsid w:val="00E54CA2"/>
    <w:rsid w:val="00F57AA7"/>
    <w:rsid w:val="00FC0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3439D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B3400B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478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8AC"/>
  </w:style>
  <w:style w:type="paragraph" w:styleId="Footer">
    <w:name w:val="footer"/>
    <w:basedOn w:val="Normal"/>
    <w:link w:val="FooterChar"/>
    <w:uiPriority w:val="99"/>
    <w:unhideWhenUsed/>
    <w:rsid w:val="00A478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8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PzCMZObexZ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youtube.com/watch?v=LcFgl0yrKEw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799E8C-98F1-452A-BF53-E81A276F3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7</Pages>
  <Words>2002</Words>
  <Characters>11416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ZHAGI RAIHAN DITO</cp:lastModifiedBy>
  <cp:revision>2</cp:revision>
  <dcterms:created xsi:type="dcterms:W3CDTF">2022-09-09T05:04:00Z</dcterms:created>
  <dcterms:modified xsi:type="dcterms:W3CDTF">2022-09-09T05:04:00Z</dcterms:modified>
</cp:coreProperties>
</file>